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47DCDB" w14:textId="77777777" w:rsidR="00FE067E" w:rsidRPr="008A7B79" w:rsidRDefault="00CD36CF" w:rsidP="00CC1F3B">
      <w:pPr>
        <w:pStyle w:val="TitlePageOrigin"/>
      </w:pPr>
      <w:r w:rsidRPr="008A7B79">
        <w:t>WEST virginia legislature</w:t>
      </w:r>
    </w:p>
    <w:p w14:paraId="3EF0A08A" w14:textId="6BD6644D" w:rsidR="00CD36CF" w:rsidRPr="008A7B79" w:rsidRDefault="00CD36CF" w:rsidP="00CC1F3B">
      <w:pPr>
        <w:pStyle w:val="TitlePageSession"/>
      </w:pPr>
      <w:r w:rsidRPr="008A7B79">
        <w:t>20</w:t>
      </w:r>
      <w:r w:rsidR="00CB1ADC" w:rsidRPr="008A7B79">
        <w:t>2</w:t>
      </w:r>
      <w:r w:rsidR="007906B9" w:rsidRPr="008A7B79">
        <w:t>5</w:t>
      </w:r>
      <w:r w:rsidRPr="008A7B79">
        <w:t xml:space="preserve"> regular session</w:t>
      </w:r>
    </w:p>
    <w:p w14:paraId="304BA606" w14:textId="58E43676" w:rsidR="00CD36CF" w:rsidRPr="008A7B79" w:rsidRDefault="008A7B79" w:rsidP="00CC1F3B">
      <w:pPr>
        <w:pStyle w:val="TitlePageBillPrefix"/>
      </w:pPr>
      <w:sdt>
        <w:sdtPr>
          <w:tag w:val="IntroDate"/>
          <w:id w:val="-1236936958"/>
          <w:placeholder>
            <w:docPart w:val="C3B307651B904D378A5FF67827E81709"/>
          </w:placeholder>
          <w:text/>
        </w:sdtPr>
        <w:sdtEndPr/>
        <w:sdtContent>
          <w:r w:rsidR="00964BF0" w:rsidRPr="008A7B79">
            <w:t>Originating</w:t>
          </w:r>
        </w:sdtContent>
      </w:sdt>
    </w:p>
    <w:p w14:paraId="612D107D" w14:textId="042613D9" w:rsidR="00CD36CF" w:rsidRPr="008A7B79" w:rsidRDefault="008A7B79" w:rsidP="00CC1F3B">
      <w:pPr>
        <w:pStyle w:val="BillNumber"/>
      </w:pPr>
      <w:sdt>
        <w:sdtPr>
          <w:tag w:val="Chamber"/>
          <w:id w:val="893011969"/>
          <w:lock w:val="sdtLocked"/>
          <w:placeholder>
            <w:docPart w:val="543F7F9FAEAE4ECD8FBE26096A4517D4"/>
          </w:placeholder>
          <w:dropDownList>
            <w:listItem w:displayText="House" w:value="House"/>
            <w:listItem w:displayText="Senate" w:value="Senate"/>
          </w:dropDownList>
        </w:sdtPr>
        <w:sdtEndPr/>
        <w:sdtContent>
          <w:r w:rsidR="00C33434" w:rsidRPr="008A7B79">
            <w:t>House</w:t>
          </w:r>
        </w:sdtContent>
      </w:sdt>
      <w:r w:rsidR="00303684" w:rsidRPr="008A7B79">
        <w:t xml:space="preserve"> </w:t>
      </w:r>
      <w:r w:rsidR="00CD36CF" w:rsidRPr="008A7B79">
        <w:t xml:space="preserve">Bill </w:t>
      </w:r>
      <w:sdt>
        <w:sdtPr>
          <w:tag w:val="BNum"/>
          <w:id w:val="1645317809"/>
          <w:lock w:val="sdtLocked"/>
          <w:placeholder>
            <w:docPart w:val="7CD44D7481684EFBB2169CAE07E0AB86"/>
          </w:placeholder>
          <w:text/>
        </w:sdtPr>
        <w:sdtEndPr/>
        <w:sdtContent>
          <w:r w:rsidR="009E1EBC" w:rsidRPr="008A7B79">
            <w:t>3508</w:t>
          </w:r>
        </w:sdtContent>
      </w:sdt>
    </w:p>
    <w:p w14:paraId="18DE8339" w14:textId="261D49F0" w:rsidR="00CD36CF" w:rsidRPr="008A7B79" w:rsidRDefault="00CD36CF" w:rsidP="00CC1F3B">
      <w:pPr>
        <w:pStyle w:val="Sponsors"/>
      </w:pPr>
      <w:r w:rsidRPr="008A7B79">
        <w:t xml:space="preserve">By </w:t>
      </w:r>
      <w:sdt>
        <w:sdtPr>
          <w:tag w:val="Sponsors"/>
          <w:id w:val="1589585889"/>
          <w:placeholder>
            <w:docPart w:val="BC6A277E70A54C5D83F0F91084EB54B0"/>
          </w:placeholder>
          <w:text w:multiLine="1"/>
        </w:sdtPr>
        <w:sdtEndPr/>
        <w:sdtContent>
          <w:r w:rsidR="00FD256D" w:rsidRPr="008A7B79">
            <w:t>Delegate</w:t>
          </w:r>
          <w:r w:rsidR="004D27DE" w:rsidRPr="008A7B79">
            <w:t>s</w:t>
          </w:r>
          <w:r w:rsidR="00964BF0" w:rsidRPr="008A7B79">
            <w:t xml:space="preserve"> </w:t>
          </w:r>
          <w:r w:rsidR="007906B9" w:rsidRPr="008A7B79">
            <w:t>Hornby</w:t>
          </w:r>
          <w:r w:rsidR="004D27DE" w:rsidRPr="008A7B79">
            <w:t>, Dittman, Ellington, Garcia, Willis, Toney, and Statler</w:t>
          </w:r>
        </w:sdtContent>
      </w:sdt>
    </w:p>
    <w:p w14:paraId="2B5CE631" w14:textId="661BC0ED" w:rsidR="00E831B3" w:rsidRPr="008A7B79" w:rsidRDefault="00CD36CF" w:rsidP="00CC1F3B">
      <w:pPr>
        <w:pStyle w:val="References"/>
      </w:pPr>
      <w:r w:rsidRPr="008A7B79">
        <w:t>[</w:t>
      </w:r>
      <w:sdt>
        <w:sdtPr>
          <w:tag w:val="References"/>
          <w:id w:val="-1043047873"/>
          <w:placeholder>
            <w:docPart w:val="460D713500284C7FB4932CF3609CC106"/>
          </w:placeholder>
          <w:text w:multiLine="1"/>
        </w:sdtPr>
        <w:sdtEndPr/>
        <w:sdtContent>
          <w:r w:rsidR="00964BF0" w:rsidRPr="008A7B79">
            <w:t>Originating</w:t>
          </w:r>
          <w:r w:rsidR="004B20A5" w:rsidRPr="008A7B79">
            <w:t xml:space="preserve"> March 24, 2025</w:t>
          </w:r>
          <w:r w:rsidR="00964BF0" w:rsidRPr="008A7B79">
            <w:br/>
            <w:t xml:space="preserve"> in the </w:t>
          </w:r>
          <w:r w:rsidR="00AE4985" w:rsidRPr="008A7B79">
            <w:t>Committee on Education</w:t>
          </w:r>
          <w:r w:rsidR="009E1EBC" w:rsidRPr="008A7B79">
            <w:t>; referred to the Committee on Finance.</w:t>
          </w:r>
        </w:sdtContent>
      </w:sdt>
      <w:r w:rsidRPr="008A7B79">
        <w:t>]</w:t>
      </w:r>
    </w:p>
    <w:p w14:paraId="25F7C064" w14:textId="0908C83B" w:rsidR="00303684" w:rsidRPr="008A7B79" w:rsidRDefault="0000526A" w:rsidP="00CC1F3B">
      <w:pPr>
        <w:pStyle w:val="TitleSection"/>
      </w:pPr>
      <w:r w:rsidRPr="008A7B79">
        <w:lastRenderedPageBreak/>
        <w:t>A BILL</w:t>
      </w:r>
      <w:r w:rsidR="00FD256D" w:rsidRPr="008A7B79">
        <w:t xml:space="preserve"> t</w:t>
      </w:r>
      <w:r w:rsidR="00F40B20" w:rsidRPr="008A7B79">
        <w:t>o</w:t>
      </w:r>
      <w:r w:rsidR="00FD256D" w:rsidRPr="008A7B79">
        <w:t xml:space="preserve"> amend and reenact §</w:t>
      </w:r>
      <w:r w:rsidR="009B7A56" w:rsidRPr="008A7B79">
        <w:t>18-</w:t>
      </w:r>
      <w:r w:rsidR="007906B9" w:rsidRPr="008A7B79">
        <w:t>9A-2, §18-9A-5, §18-9A-10</w:t>
      </w:r>
      <w:r w:rsidR="009C5EA9" w:rsidRPr="008A7B79">
        <w:t xml:space="preserve">, and §18-9A-15 </w:t>
      </w:r>
      <w:r w:rsidR="00F40B20" w:rsidRPr="008A7B79">
        <w:t xml:space="preserve">of the </w:t>
      </w:r>
      <w:r w:rsidR="006027B0" w:rsidRPr="008A7B79">
        <w:t>C</w:t>
      </w:r>
      <w:r w:rsidR="00FD256D" w:rsidRPr="008A7B79">
        <w:t>ode of West Virginia, 1931, as amended</w:t>
      </w:r>
      <w:r w:rsidR="00783440" w:rsidRPr="008A7B79">
        <w:t>, all</w:t>
      </w:r>
      <w:r w:rsidR="00FD256D" w:rsidRPr="008A7B79">
        <w:t xml:space="preserve"> relating to</w:t>
      </w:r>
      <w:r w:rsidR="00783440" w:rsidRPr="008A7B79">
        <w:t xml:space="preserve"> </w:t>
      </w:r>
      <w:r w:rsidR="007906B9" w:rsidRPr="008A7B79">
        <w:t>modifying the school aid formula to provide more support for schools under certain circumstances</w:t>
      </w:r>
      <w:r w:rsidR="009B7A56" w:rsidRPr="008A7B79">
        <w:t>.</w:t>
      </w:r>
    </w:p>
    <w:p w14:paraId="1F7F3F5D" w14:textId="7D4AB5CA" w:rsidR="007906B9" w:rsidRPr="008A7B79" w:rsidRDefault="00303684" w:rsidP="007906B9">
      <w:pPr>
        <w:pStyle w:val="EnactingClause"/>
      </w:pPr>
      <w:r w:rsidRPr="008A7B79">
        <w:t>Be it enacted by the Legislature of West Virginia:</w:t>
      </w:r>
      <w:r w:rsidR="007906B9" w:rsidRPr="008A7B79">
        <w:t xml:space="preserve"> </w:t>
      </w:r>
    </w:p>
    <w:p w14:paraId="7FCD4184" w14:textId="77777777" w:rsidR="007906B9" w:rsidRPr="008A7B79" w:rsidRDefault="007906B9" w:rsidP="00CC1F3B">
      <w:pPr>
        <w:pStyle w:val="Note"/>
        <w:sectPr w:rsidR="007906B9" w:rsidRPr="008A7B79" w:rsidSect="00C6634C">
          <w:headerReference w:type="even" r:id="rId8"/>
          <w:headerReference w:type="default" r:id="rId9"/>
          <w:footerReference w:type="even" r:id="rId10"/>
          <w:footerReference w:type="default" r:id="rId11"/>
          <w:headerReference w:type="first" r:id="rId12"/>
          <w:type w:val="continuous"/>
          <w:pgSz w:w="12240" w:h="15840" w:code="1"/>
          <w:pgMar w:top="1440" w:right="1440" w:bottom="1440" w:left="1440" w:header="720" w:footer="720" w:gutter="0"/>
          <w:lnNumType w:countBy="1" w:restart="newSection"/>
          <w:pgNumType w:start="0"/>
          <w:cols w:space="720"/>
          <w:titlePg/>
          <w:docGrid w:linePitch="360"/>
        </w:sectPr>
      </w:pPr>
    </w:p>
    <w:p w14:paraId="2B69401C" w14:textId="7DDE1D73" w:rsidR="007906B9" w:rsidRPr="008A7B79" w:rsidRDefault="007906B9" w:rsidP="007906B9">
      <w:pPr>
        <w:pStyle w:val="ArticleHeading"/>
      </w:pPr>
      <w:r w:rsidRPr="008A7B79">
        <w:t xml:space="preserve">ARTICLE 9A. PUBLIC SCHOOL SUPPORT. </w:t>
      </w:r>
    </w:p>
    <w:p w14:paraId="1BCA406A" w14:textId="77777777" w:rsidR="007906B9" w:rsidRPr="008A7B79" w:rsidRDefault="007906B9" w:rsidP="00CC1F3B">
      <w:pPr>
        <w:pStyle w:val="Note"/>
        <w:sectPr w:rsidR="007906B9" w:rsidRPr="008A7B79" w:rsidSect="00C6634C">
          <w:type w:val="continuous"/>
          <w:pgSz w:w="12240" w:h="15840" w:code="1"/>
          <w:pgMar w:top="1440" w:right="1440" w:bottom="1440" w:left="1440" w:header="720" w:footer="720" w:gutter="0"/>
          <w:lnNumType w:countBy="1" w:restart="newSection"/>
          <w:cols w:space="720"/>
          <w:docGrid w:linePitch="360"/>
        </w:sectPr>
      </w:pPr>
    </w:p>
    <w:p w14:paraId="37EC702E" w14:textId="77777777" w:rsidR="007906B9" w:rsidRPr="008A7B79" w:rsidRDefault="007906B9" w:rsidP="00DC74C2">
      <w:pPr>
        <w:suppressLineNumbers/>
        <w:ind w:left="720" w:hanging="720"/>
        <w:jc w:val="both"/>
        <w:outlineLvl w:val="3"/>
        <w:rPr>
          <w:rFonts w:eastAsia="Calibri" w:cs="Times New Roman"/>
          <w:b/>
          <w:color w:val="000000"/>
        </w:rPr>
      </w:pPr>
      <w:r w:rsidRPr="008A7B79">
        <w:rPr>
          <w:rFonts w:eastAsia="Calibri" w:cs="Times New Roman"/>
          <w:b/>
          <w:color w:val="000000"/>
        </w:rPr>
        <w:t>§18-9A-2. Definitions.</w:t>
      </w:r>
    </w:p>
    <w:p w14:paraId="04985F7E" w14:textId="77777777" w:rsidR="007906B9" w:rsidRPr="008A7B79" w:rsidRDefault="007906B9" w:rsidP="00DC74C2">
      <w:pPr>
        <w:ind w:firstLine="720"/>
        <w:jc w:val="both"/>
        <w:rPr>
          <w:rFonts w:eastAsia="Calibri" w:cs="Times New Roman"/>
          <w:color w:val="000000"/>
        </w:rPr>
        <w:sectPr w:rsidR="007906B9" w:rsidRPr="008A7B79" w:rsidSect="00C6634C">
          <w:headerReference w:type="even" r:id="rId13"/>
          <w:footerReference w:type="even" r:id="rId14"/>
          <w:footerReference w:type="default" r:id="rId15"/>
          <w:headerReference w:type="first" r:id="rId16"/>
          <w:type w:val="continuous"/>
          <w:pgSz w:w="12240" w:h="15840" w:code="1"/>
          <w:pgMar w:top="1440" w:right="1440" w:bottom="1440" w:left="1440" w:header="720" w:footer="720" w:gutter="0"/>
          <w:lnNumType w:countBy="1" w:restart="newSection"/>
          <w:cols w:space="720"/>
          <w:docGrid w:linePitch="360"/>
        </w:sectPr>
      </w:pPr>
    </w:p>
    <w:p w14:paraId="649422E3" w14:textId="77777777" w:rsidR="007906B9" w:rsidRPr="008A7B79" w:rsidRDefault="007906B9" w:rsidP="00DC74C2">
      <w:pPr>
        <w:ind w:firstLine="720"/>
        <w:jc w:val="both"/>
        <w:rPr>
          <w:rFonts w:eastAsia="Calibri" w:cs="Times New Roman"/>
          <w:color w:val="000000"/>
        </w:rPr>
      </w:pPr>
      <w:r w:rsidRPr="008A7B79">
        <w:rPr>
          <w:rFonts w:eastAsia="Calibri" w:cs="Times New Roman"/>
          <w:color w:val="000000"/>
        </w:rPr>
        <w:t>For the purpose of this article:</w:t>
      </w:r>
    </w:p>
    <w:p w14:paraId="220B4E8F" w14:textId="77777777" w:rsidR="007906B9" w:rsidRPr="008A7B79" w:rsidRDefault="007906B9" w:rsidP="00DC74C2">
      <w:pPr>
        <w:ind w:firstLine="720"/>
        <w:jc w:val="both"/>
        <w:rPr>
          <w:rFonts w:eastAsia="Calibri" w:cs="Times New Roman"/>
          <w:color w:val="000000"/>
        </w:rPr>
      </w:pPr>
      <w:r w:rsidRPr="008A7B79">
        <w:rPr>
          <w:rFonts w:eastAsia="Calibri" w:cs="Times New Roman"/>
          <w:color w:val="000000"/>
        </w:rPr>
        <w:t>(a) “State board” means the West Virginia Board of Education.</w:t>
      </w:r>
    </w:p>
    <w:p w14:paraId="26D1939A" w14:textId="77777777" w:rsidR="007906B9" w:rsidRPr="008A7B79" w:rsidRDefault="007906B9" w:rsidP="00DC74C2">
      <w:pPr>
        <w:ind w:firstLine="720"/>
        <w:jc w:val="both"/>
        <w:rPr>
          <w:rFonts w:eastAsia="Calibri" w:cs="Times New Roman"/>
          <w:color w:val="000000"/>
        </w:rPr>
      </w:pPr>
      <w:r w:rsidRPr="008A7B79">
        <w:rPr>
          <w:rFonts w:eastAsia="Calibri" w:cs="Times New Roman"/>
          <w:color w:val="000000"/>
        </w:rPr>
        <w:t>(b) “County board” or “board” means a county board of education.</w:t>
      </w:r>
    </w:p>
    <w:p w14:paraId="511831A4" w14:textId="77777777" w:rsidR="007906B9" w:rsidRPr="008A7B79" w:rsidRDefault="007906B9" w:rsidP="00DC74C2">
      <w:pPr>
        <w:ind w:firstLine="720"/>
        <w:jc w:val="both"/>
        <w:rPr>
          <w:rFonts w:eastAsia="Calibri" w:cs="Times New Roman"/>
          <w:color w:val="000000"/>
        </w:rPr>
      </w:pPr>
      <w:r w:rsidRPr="008A7B79">
        <w:rPr>
          <w:rFonts w:eastAsia="Calibri" w:cs="Times New Roman"/>
          <w:color w:val="000000"/>
        </w:rPr>
        <w:t>(c) “Professional salaries” means the state legally mandated salaries of the professional educators as provided in §18A-4-1 </w:t>
      </w:r>
      <w:r w:rsidRPr="008A7B79">
        <w:rPr>
          <w:rFonts w:eastAsia="Calibri" w:cs="Times New Roman"/>
          <w:i/>
          <w:color w:val="000000"/>
        </w:rPr>
        <w:t>et seq. </w:t>
      </w:r>
      <w:r w:rsidRPr="008A7B79">
        <w:rPr>
          <w:rFonts w:eastAsia="Calibri" w:cs="Times New Roman"/>
          <w:color w:val="000000"/>
        </w:rPr>
        <w:t>of this code.</w:t>
      </w:r>
    </w:p>
    <w:p w14:paraId="28355159" w14:textId="77777777" w:rsidR="007906B9" w:rsidRPr="008A7B79" w:rsidRDefault="007906B9" w:rsidP="00DC74C2">
      <w:pPr>
        <w:ind w:firstLine="720"/>
        <w:jc w:val="both"/>
        <w:rPr>
          <w:rFonts w:eastAsia="Calibri" w:cs="Times New Roman"/>
          <w:color w:val="000000"/>
        </w:rPr>
      </w:pPr>
      <w:r w:rsidRPr="008A7B79">
        <w:rPr>
          <w:rFonts w:eastAsia="Calibri" w:cs="Times New Roman"/>
          <w:color w:val="000000"/>
        </w:rPr>
        <w:t>(d) “Professional educator” shall be synonymous with and shall have the same meaning as “teacher” as defined in §18-1-1 of this code, and includes technology integration specialists.</w:t>
      </w:r>
    </w:p>
    <w:p w14:paraId="207E84F9" w14:textId="77777777" w:rsidR="007906B9" w:rsidRPr="008A7B79" w:rsidRDefault="007906B9" w:rsidP="00DC74C2">
      <w:pPr>
        <w:ind w:firstLine="720"/>
        <w:jc w:val="both"/>
        <w:rPr>
          <w:rFonts w:eastAsia="Calibri" w:cs="Times New Roman"/>
          <w:color w:val="000000"/>
        </w:rPr>
      </w:pPr>
      <w:r w:rsidRPr="008A7B79">
        <w:rPr>
          <w:rFonts w:eastAsia="Calibri" w:cs="Times New Roman"/>
          <w:color w:val="000000"/>
        </w:rPr>
        <w:t>(e) “Professional instructional personnel” means a professional educator whose regular duty is as that of a classroom teacher, librarian, attendance director, or school psychologist. A professional educator having both instructional and administrative or other duties shall be included as professional instructional personnel for that ratio of the school day for which he or she is assigned and serves on a regular full-time basis in appropriate instruction, library, attendance, or psychologist duties.</w:t>
      </w:r>
    </w:p>
    <w:p w14:paraId="30BFFC6E" w14:textId="77777777" w:rsidR="007906B9" w:rsidRPr="008A7B79" w:rsidRDefault="007906B9" w:rsidP="00DC74C2">
      <w:pPr>
        <w:ind w:firstLine="720"/>
        <w:jc w:val="both"/>
        <w:rPr>
          <w:rFonts w:eastAsia="Calibri" w:cs="Times New Roman"/>
          <w:color w:val="000000"/>
        </w:rPr>
      </w:pPr>
      <w:r w:rsidRPr="008A7B79">
        <w:rPr>
          <w:rFonts w:eastAsia="Calibri" w:cs="Times New Roman"/>
          <w:color w:val="000000"/>
        </w:rPr>
        <w:t xml:space="preserve">(f) “Professional student support personnel” means a “teacher” as defined in §18-1-1 of this code who is assigned and serves on a regular full-time basis as a counselor or as a school nurse with a bachelor’s degree and who is licensed by the West Virginia Board of Examiners for Registered Professional Nurses. Professional student support personnel shall also include professional personnel providing direct social and emotional support services to students, as well as professional personnel addressing chronic absenteeism. For all purposes except for the </w:t>
      </w:r>
      <w:r w:rsidRPr="008A7B79">
        <w:rPr>
          <w:rFonts w:eastAsia="Calibri" w:cs="Times New Roman"/>
          <w:color w:val="000000"/>
        </w:rPr>
        <w:lastRenderedPageBreak/>
        <w:t>determination of the allowance for professional educators pursuant to §18-9A-4 of this code, professional student support personnel are professional educators.</w:t>
      </w:r>
    </w:p>
    <w:p w14:paraId="5043D5BC" w14:textId="77777777" w:rsidR="007906B9" w:rsidRPr="008A7B79" w:rsidRDefault="007906B9" w:rsidP="00DC74C2">
      <w:pPr>
        <w:ind w:firstLine="720"/>
        <w:jc w:val="both"/>
        <w:rPr>
          <w:rFonts w:eastAsia="Calibri" w:cs="Times New Roman"/>
          <w:color w:val="000000"/>
        </w:rPr>
      </w:pPr>
      <w:r w:rsidRPr="008A7B79">
        <w:rPr>
          <w:rFonts w:eastAsia="Calibri" w:cs="Times New Roman"/>
          <w:color w:val="000000"/>
        </w:rPr>
        <w:t>(g) “Service personnel salaries” means the state legally mandated salaries for service personnel as provided in §18A-4-8a of this code.</w:t>
      </w:r>
    </w:p>
    <w:p w14:paraId="556B7BF7" w14:textId="77777777" w:rsidR="007906B9" w:rsidRPr="008A7B79" w:rsidRDefault="007906B9" w:rsidP="00DC74C2">
      <w:pPr>
        <w:ind w:firstLine="720"/>
        <w:jc w:val="both"/>
        <w:rPr>
          <w:rFonts w:eastAsia="Calibri" w:cs="Times New Roman"/>
          <w:color w:val="000000"/>
        </w:rPr>
      </w:pPr>
      <w:r w:rsidRPr="008A7B79">
        <w:rPr>
          <w:rFonts w:eastAsia="Calibri" w:cs="Times New Roman"/>
          <w:color w:val="000000"/>
        </w:rPr>
        <w:t>(h) “Service personnel” means all personnel as provided in §18A-4-8 of this code. For the purpose of computations under this article of ratios of service personnel to net enrollment, a service employee shall be counted as that number found by dividing his or her number of employment days in a fiscal year by 200: </w:t>
      </w:r>
      <w:r w:rsidRPr="008A7B79">
        <w:rPr>
          <w:rFonts w:eastAsia="Calibri" w:cs="Times New Roman"/>
          <w:i/>
          <w:iCs/>
          <w:color w:val="000000"/>
        </w:rPr>
        <w:t>Provided</w:t>
      </w:r>
      <w:r w:rsidRPr="008A7B79">
        <w:rPr>
          <w:rFonts w:eastAsia="Calibri" w:cs="Times New Roman"/>
          <w:color w:val="000000"/>
        </w:rPr>
        <w:t>, That the computation for any service person employed for three and one-half hours or fewer per day as provided in §18A-4-8a of this code shall be calculated as one-half an employment day.</w:t>
      </w:r>
    </w:p>
    <w:p w14:paraId="177F9770" w14:textId="77777777" w:rsidR="007906B9" w:rsidRPr="008A7B79" w:rsidRDefault="007906B9" w:rsidP="00DC74C2">
      <w:pPr>
        <w:ind w:firstLine="720"/>
        <w:jc w:val="both"/>
        <w:rPr>
          <w:rFonts w:eastAsia="Calibri" w:cs="Times New Roman"/>
          <w:color w:val="000000"/>
        </w:rPr>
      </w:pPr>
      <w:r w:rsidRPr="008A7B79">
        <w:rPr>
          <w:rFonts w:eastAsia="Calibri" w:cs="Times New Roman"/>
          <w:color w:val="000000"/>
        </w:rPr>
        <w:t>(</w:t>
      </w:r>
      <w:proofErr w:type="spellStart"/>
      <w:r w:rsidRPr="008A7B79">
        <w:rPr>
          <w:rFonts w:eastAsia="Calibri" w:cs="Times New Roman"/>
          <w:color w:val="000000"/>
        </w:rPr>
        <w:t>i</w:t>
      </w:r>
      <w:proofErr w:type="spellEnd"/>
      <w:r w:rsidRPr="008A7B79">
        <w:rPr>
          <w:rFonts w:eastAsia="Calibri" w:cs="Times New Roman"/>
          <w:color w:val="000000"/>
        </w:rPr>
        <w:t>) “Net enrollment” means the number of pupils enrolled in special education programs, kindergarten programs, and grades one to 12, inclusive, of the public schools of the county. Net enrollment further shall include:</w:t>
      </w:r>
    </w:p>
    <w:p w14:paraId="14E15BF6" w14:textId="77777777" w:rsidR="007906B9" w:rsidRPr="008A7B79" w:rsidRDefault="007906B9" w:rsidP="00DC74C2">
      <w:pPr>
        <w:ind w:firstLine="720"/>
        <w:jc w:val="both"/>
        <w:rPr>
          <w:rFonts w:eastAsia="Calibri" w:cs="Times New Roman"/>
          <w:color w:val="000000"/>
        </w:rPr>
      </w:pPr>
      <w:r w:rsidRPr="008A7B79">
        <w:rPr>
          <w:rFonts w:eastAsia="Calibri" w:cs="Times New Roman"/>
          <w:color w:val="000000"/>
        </w:rPr>
        <w:t xml:space="preserve">(1) Adults enrolled in vocational programs: </w:t>
      </w:r>
      <w:r w:rsidRPr="008A7B79">
        <w:rPr>
          <w:rFonts w:eastAsia="Calibri" w:cs="Times New Roman"/>
          <w:i/>
          <w:iCs/>
          <w:color w:val="000000"/>
        </w:rPr>
        <w:t xml:space="preserve">Provided, </w:t>
      </w:r>
      <w:r w:rsidRPr="008A7B79">
        <w:rPr>
          <w:rFonts w:eastAsia="Calibri" w:cs="Times New Roman"/>
          <w:color w:val="000000"/>
        </w:rPr>
        <w:t>That  net enrollment includes no more than 2,500 of those adults counted on the basis of full-time equivalency and apportioned annually to each county to support Advanced Career Education programs, as provided in §18-2E-11 of this code, in proportion to the adults participating in vocational programs counted on the basis of full-time equivalency</w:t>
      </w:r>
      <w:r w:rsidRPr="008A7B79">
        <w:rPr>
          <w:rFonts w:eastAsia="Calibri" w:cs="Times New Roman"/>
          <w:i/>
          <w:iCs/>
          <w:color w:val="000000"/>
        </w:rPr>
        <w:t>: Provided further,</w:t>
      </w:r>
      <w:r w:rsidRPr="008A7B79">
        <w:rPr>
          <w:rFonts w:eastAsia="Calibri" w:cs="Times New Roman"/>
          <w:color w:val="000000"/>
        </w:rPr>
        <w:t xml:space="preserve"> That beginning with the 2021 fiscal year and every year thereafter, a career technical education center may only receive the funding for enrollment as authorized by this paragraph if the center has satisfied the requirements of §18-2E-11 of this code; </w:t>
      </w:r>
    </w:p>
    <w:p w14:paraId="2491AFA8" w14:textId="77777777" w:rsidR="007906B9" w:rsidRPr="008A7B79" w:rsidRDefault="007906B9" w:rsidP="00DC74C2">
      <w:pPr>
        <w:ind w:firstLine="720"/>
        <w:jc w:val="both"/>
        <w:rPr>
          <w:rFonts w:eastAsia="Calibri" w:cs="Times New Roman"/>
          <w:color w:val="000000"/>
        </w:rPr>
      </w:pPr>
      <w:r w:rsidRPr="008A7B79">
        <w:rPr>
          <w:rFonts w:eastAsia="Calibri" w:cs="Times New Roman"/>
          <w:color w:val="000000"/>
        </w:rPr>
        <w:t xml:space="preserve"> (2) Students enrolled in early childhood education programs as provided in §18-5-44 of this code, counted on the basis of full-time equivalency;</w:t>
      </w:r>
    </w:p>
    <w:p w14:paraId="040C77DB" w14:textId="77777777" w:rsidR="007906B9" w:rsidRPr="008A7B79" w:rsidRDefault="007906B9" w:rsidP="00DC74C2">
      <w:pPr>
        <w:ind w:firstLine="720"/>
        <w:jc w:val="both"/>
        <w:rPr>
          <w:rFonts w:eastAsia="Calibri" w:cs="Times New Roman"/>
          <w:color w:val="000000"/>
        </w:rPr>
      </w:pPr>
      <w:r w:rsidRPr="008A7B79">
        <w:rPr>
          <w:rFonts w:eastAsia="Calibri" w:cs="Times New Roman"/>
          <w:color w:val="000000"/>
        </w:rPr>
        <w:t>(3) A pupil may not be counted more than once by reason of transfer within the county or from another county within the state, and a pupil may not be counted who attends school in this state from another state;</w:t>
      </w:r>
    </w:p>
    <w:p w14:paraId="6D5ECC65" w14:textId="77777777" w:rsidR="007906B9" w:rsidRPr="008A7B79" w:rsidRDefault="007906B9" w:rsidP="00DC74C2">
      <w:pPr>
        <w:spacing w:line="456" w:lineRule="auto"/>
        <w:ind w:firstLine="720"/>
        <w:jc w:val="both"/>
        <w:rPr>
          <w:rFonts w:eastAsia="Calibri" w:cs="Times New Roman"/>
          <w:color w:val="000000"/>
        </w:rPr>
      </w:pPr>
      <w:r w:rsidRPr="008A7B79">
        <w:rPr>
          <w:rFonts w:eastAsia="Calibri" w:cs="Times New Roman"/>
          <w:color w:val="000000"/>
        </w:rPr>
        <w:lastRenderedPageBreak/>
        <w:t>(4) The enrollment shall be modified to the equivalent of the instructional term and in accordance with the eligibility requirements and rules established by the state board; and</w:t>
      </w:r>
    </w:p>
    <w:p w14:paraId="68D4359A" w14:textId="77777777" w:rsidR="007906B9" w:rsidRPr="008A7B79" w:rsidRDefault="007906B9" w:rsidP="00DC74C2">
      <w:pPr>
        <w:spacing w:line="456" w:lineRule="auto"/>
        <w:ind w:firstLine="720"/>
        <w:jc w:val="both"/>
        <w:rPr>
          <w:rFonts w:eastAsia="Calibri" w:cs="Times New Roman"/>
          <w:color w:val="000000"/>
        </w:rPr>
      </w:pPr>
      <w:r w:rsidRPr="008A7B79">
        <w:rPr>
          <w:rFonts w:eastAsia="Calibri" w:cs="Times New Roman"/>
          <w:color w:val="000000"/>
        </w:rPr>
        <w:t>(5) For the purposes of determining the county’s basic foundation program only, for any county whose net enrollment as determined under all other provisions of this definition is less than 1,400, the net enrollment of the county shall be increased by an amount to be determined in accordance with the following:</w:t>
      </w:r>
    </w:p>
    <w:p w14:paraId="301938FA" w14:textId="77777777" w:rsidR="007906B9" w:rsidRPr="008A7B79" w:rsidRDefault="007906B9" w:rsidP="00DC74C2">
      <w:pPr>
        <w:spacing w:line="456" w:lineRule="auto"/>
        <w:ind w:firstLine="720"/>
        <w:jc w:val="both"/>
        <w:rPr>
          <w:rFonts w:eastAsia="Calibri" w:cs="Times New Roman"/>
          <w:color w:val="000000"/>
        </w:rPr>
      </w:pPr>
      <w:r w:rsidRPr="008A7B79">
        <w:rPr>
          <w:rFonts w:eastAsia="Calibri" w:cs="Times New Roman"/>
          <w:color w:val="000000"/>
        </w:rPr>
        <w:t>(A) Divide the state’s lowest county student population density by the county’s actual student population density;</w:t>
      </w:r>
    </w:p>
    <w:p w14:paraId="52AB951A" w14:textId="77777777" w:rsidR="007906B9" w:rsidRPr="008A7B79" w:rsidRDefault="007906B9" w:rsidP="00DC74C2">
      <w:pPr>
        <w:spacing w:line="456" w:lineRule="auto"/>
        <w:ind w:firstLine="720"/>
        <w:jc w:val="both"/>
        <w:rPr>
          <w:rFonts w:eastAsia="Calibri" w:cs="Times New Roman"/>
          <w:color w:val="000000"/>
        </w:rPr>
      </w:pPr>
      <w:r w:rsidRPr="008A7B79">
        <w:rPr>
          <w:rFonts w:eastAsia="Calibri" w:cs="Times New Roman"/>
          <w:color w:val="000000"/>
        </w:rPr>
        <w:t>(B) Multiply the amount derived from the calculation in §18-9A-2(</w:t>
      </w:r>
      <w:proofErr w:type="spellStart"/>
      <w:r w:rsidRPr="008A7B79">
        <w:rPr>
          <w:rFonts w:eastAsia="Calibri" w:cs="Times New Roman"/>
          <w:color w:val="000000"/>
        </w:rPr>
        <w:t>i</w:t>
      </w:r>
      <w:proofErr w:type="spellEnd"/>
      <w:r w:rsidRPr="008A7B79">
        <w:rPr>
          <w:rFonts w:eastAsia="Calibri" w:cs="Times New Roman"/>
          <w:color w:val="000000"/>
        </w:rPr>
        <w:t>)(5)(A) of this code by the difference between 1,400 and the county’s actual net enrollment;</w:t>
      </w:r>
    </w:p>
    <w:p w14:paraId="1B83EED3" w14:textId="77777777" w:rsidR="007906B9" w:rsidRPr="008A7B79" w:rsidRDefault="007906B9" w:rsidP="00DC74C2">
      <w:pPr>
        <w:spacing w:line="456" w:lineRule="auto"/>
        <w:ind w:firstLine="720"/>
        <w:jc w:val="both"/>
        <w:rPr>
          <w:rFonts w:eastAsia="Calibri" w:cs="Times New Roman"/>
          <w:color w:val="000000"/>
        </w:rPr>
      </w:pPr>
      <w:r w:rsidRPr="008A7B79">
        <w:rPr>
          <w:rFonts w:eastAsia="Calibri" w:cs="Times New Roman"/>
          <w:color w:val="000000"/>
        </w:rPr>
        <w:t>(C) Add the amount derived from the calculation in paragraph (B) of this subdivision to the county’s actual net enrollment and increase that total amount by 10 percent; and</w:t>
      </w:r>
    </w:p>
    <w:p w14:paraId="2F6DC91A" w14:textId="5B81A6FC" w:rsidR="007906B9" w:rsidRPr="008A7B79" w:rsidRDefault="007906B9" w:rsidP="00DC74C2">
      <w:pPr>
        <w:spacing w:line="456" w:lineRule="auto"/>
        <w:ind w:firstLine="720"/>
        <w:jc w:val="both"/>
        <w:rPr>
          <w:rFonts w:eastAsia="Calibri" w:cs="Times New Roman"/>
          <w:color w:val="000000"/>
        </w:rPr>
      </w:pPr>
      <w:r w:rsidRPr="008A7B79">
        <w:rPr>
          <w:rFonts w:eastAsia="Calibri" w:cs="Times New Roman"/>
          <w:color w:val="000000"/>
        </w:rPr>
        <w:t xml:space="preserve">(D) If the net enrollment as determined under this subdivision is greater than </w:t>
      </w:r>
      <w:r w:rsidR="000253C5" w:rsidRPr="008A7B79">
        <w:rPr>
          <w:rFonts w:eastAsia="Calibri" w:cs="Times New Roman"/>
          <w:color w:val="000000"/>
        </w:rPr>
        <w:t>1,400</w:t>
      </w:r>
      <w:r w:rsidRPr="008A7B79">
        <w:rPr>
          <w:rFonts w:eastAsia="Calibri" w:cs="Times New Roman"/>
          <w:color w:val="000000"/>
        </w:rPr>
        <w:t>, the calculated net enrollment shall be reduced to 1,400; and</w:t>
      </w:r>
    </w:p>
    <w:p w14:paraId="21C8C9FB" w14:textId="77777777" w:rsidR="007906B9" w:rsidRPr="008A7B79" w:rsidRDefault="007906B9" w:rsidP="00DC74C2">
      <w:pPr>
        <w:spacing w:line="456" w:lineRule="auto"/>
        <w:ind w:firstLine="720"/>
        <w:jc w:val="both"/>
        <w:rPr>
          <w:rFonts w:eastAsia="Calibri" w:cs="Times New Roman"/>
          <w:color w:val="000000"/>
        </w:rPr>
      </w:pPr>
      <w:r w:rsidRPr="008A7B79">
        <w:rPr>
          <w:rFonts w:eastAsia="Calibri" w:cs="Times New Roman"/>
          <w:color w:val="000000"/>
        </w:rPr>
        <w:t>(E) During the 2008-2009 interim period and every three interim periods thereafter, the Legislative Oversight Commission on Education Accountability shall review this subdivision to determine whether these provisions properly address the needs of counties with low enrollment and a sparse population density.</w:t>
      </w:r>
    </w:p>
    <w:p w14:paraId="604E60AD" w14:textId="77777777" w:rsidR="004B20A5" w:rsidRPr="008A7B79" w:rsidRDefault="004B20A5" w:rsidP="004B20A5">
      <w:pPr>
        <w:spacing w:line="456" w:lineRule="auto"/>
        <w:ind w:firstLine="720"/>
        <w:jc w:val="both"/>
        <w:rPr>
          <w:rFonts w:eastAsia="Calibri" w:cs="Times New Roman"/>
          <w:color w:val="000000"/>
          <w:u w:val="single"/>
        </w:rPr>
      </w:pPr>
      <w:r w:rsidRPr="008A7B79">
        <w:rPr>
          <w:rFonts w:eastAsia="Calibri" w:cs="Times New Roman"/>
          <w:color w:val="000000"/>
          <w:u w:val="single"/>
        </w:rPr>
        <w:t>(6) For purposes of computing service personnel funding only, special education enrollment, based on the December 1 exceptionality count of the prior fiscal year, shall be provided a weight of 1.5 for the purpose of providing additional funding to county boards of education to employ special education aides.</w:t>
      </w:r>
    </w:p>
    <w:p w14:paraId="2EF96C5D" w14:textId="047A00CC" w:rsidR="007906B9" w:rsidRPr="008A7B79" w:rsidRDefault="007906B9" w:rsidP="00DC74C2">
      <w:pPr>
        <w:spacing w:line="456" w:lineRule="auto"/>
        <w:ind w:firstLine="720"/>
        <w:jc w:val="both"/>
        <w:rPr>
          <w:rFonts w:eastAsia="Calibri" w:cs="Times New Roman"/>
          <w:color w:val="000000"/>
        </w:rPr>
      </w:pPr>
      <w:r w:rsidRPr="008A7B79">
        <w:rPr>
          <w:rFonts w:eastAsia="Calibri" w:cs="Times New Roman"/>
          <w:color w:val="000000"/>
        </w:rPr>
        <w:t>(j) “Sparse-density county” means a county whose ratio of net enrollment, excluding any increase in the net enrollment of counties, pursuant to </w:t>
      </w:r>
      <w:bookmarkStart w:id="0" w:name="_Hlk503367577"/>
      <w:r w:rsidRPr="008A7B79">
        <w:rPr>
          <w:rFonts w:eastAsia="Calibri" w:cs="Times New Roman"/>
          <w:color w:val="000000"/>
        </w:rPr>
        <w:t>§</w:t>
      </w:r>
      <w:bookmarkEnd w:id="0"/>
      <w:r w:rsidRPr="008A7B79">
        <w:rPr>
          <w:rFonts w:eastAsia="Calibri" w:cs="Times New Roman"/>
          <w:color w:val="000000"/>
        </w:rPr>
        <w:t>18-9A-2(</w:t>
      </w:r>
      <w:proofErr w:type="spellStart"/>
      <w:r w:rsidRPr="008A7B79">
        <w:rPr>
          <w:rFonts w:eastAsia="Calibri" w:cs="Times New Roman"/>
          <w:color w:val="000000"/>
        </w:rPr>
        <w:t>i</w:t>
      </w:r>
      <w:proofErr w:type="spellEnd"/>
      <w:r w:rsidRPr="008A7B79">
        <w:rPr>
          <w:rFonts w:eastAsia="Calibri" w:cs="Times New Roman"/>
          <w:color w:val="000000"/>
        </w:rPr>
        <w:t>)(5) of this code, of the definition of “net enrollment”, to the square miles of the county is</w:t>
      </w:r>
      <w:r w:rsidR="008847F0" w:rsidRPr="008A7B79">
        <w:rPr>
          <w:rFonts w:eastAsia="Calibri" w:cs="Times New Roman"/>
          <w:color w:val="000000"/>
        </w:rPr>
        <w:t xml:space="preserve"> </w:t>
      </w:r>
      <w:r w:rsidRPr="008A7B79">
        <w:rPr>
          <w:rFonts w:eastAsia="Calibri" w:cs="Times New Roman"/>
          <w:color w:val="000000"/>
        </w:rPr>
        <w:t>less than five.</w:t>
      </w:r>
    </w:p>
    <w:p w14:paraId="31BEFEE2" w14:textId="70F639B8" w:rsidR="007906B9" w:rsidRPr="008A7B79" w:rsidRDefault="007906B9" w:rsidP="00DC74C2">
      <w:pPr>
        <w:spacing w:line="456" w:lineRule="auto"/>
        <w:ind w:firstLine="720"/>
        <w:jc w:val="both"/>
        <w:rPr>
          <w:rFonts w:eastAsia="Calibri" w:cs="Times New Roman"/>
          <w:color w:val="000000"/>
        </w:rPr>
      </w:pPr>
      <w:r w:rsidRPr="008A7B79">
        <w:rPr>
          <w:rFonts w:eastAsia="Calibri" w:cs="Times New Roman"/>
          <w:color w:val="000000"/>
        </w:rPr>
        <w:t>(k)</w:t>
      </w:r>
      <w:r w:rsidR="008847F0" w:rsidRPr="008A7B79">
        <w:rPr>
          <w:rFonts w:eastAsia="Calibri" w:cs="Times New Roman"/>
          <w:color w:val="000000"/>
        </w:rPr>
        <w:t xml:space="preserve"> </w:t>
      </w:r>
      <w:r w:rsidRPr="008A7B79">
        <w:rPr>
          <w:rFonts w:eastAsia="Calibri" w:cs="Times New Roman"/>
          <w:color w:val="000000"/>
        </w:rPr>
        <w:t>“Low-density county” means a county whose ratio of net enrollment, excluding any increase in the net enrollment of counties, pursuant to §18-9A-2(</w:t>
      </w:r>
      <w:proofErr w:type="spellStart"/>
      <w:r w:rsidRPr="008A7B79">
        <w:rPr>
          <w:rFonts w:eastAsia="Calibri" w:cs="Times New Roman"/>
          <w:color w:val="000000"/>
        </w:rPr>
        <w:t>i</w:t>
      </w:r>
      <w:proofErr w:type="spellEnd"/>
      <w:r w:rsidRPr="008A7B79">
        <w:rPr>
          <w:rFonts w:eastAsia="Calibri" w:cs="Times New Roman"/>
          <w:color w:val="000000"/>
        </w:rPr>
        <w:t xml:space="preserve">)(5) of this code, of the definition </w:t>
      </w:r>
      <w:r w:rsidRPr="008A7B79">
        <w:rPr>
          <w:rFonts w:eastAsia="Calibri" w:cs="Times New Roman"/>
          <w:color w:val="000000"/>
        </w:rPr>
        <w:lastRenderedPageBreak/>
        <w:t>of “net enrollment”, to the square miles of the county is equal to or greater than five but less than 10.</w:t>
      </w:r>
    </w:p>
    <w:p w14:paraId="0744E871" w14:textId="04034AC3" w:rsidR="007906B9" w:rsidRPr="008A7B79" w:rsidRDefault="007906B9" w:rsidP="00DC74C2">
      <w:pPr>
        <w:ind w:firstLine="720"/>
        <w:jc w:val="both"/>
        <w:rPr>
          <w:rFonts w:eastAsia="Calibri" w:cs="Times New Roman"/>
          <w:color w:val="000000"/>
        </w:rPr>
      </w:pPr>
      <w:r w:rsidRPr="008A7B79">
        <w:rPr>
          <w:rFonts w:eastAsia="Calibri" w:cs="Times New Roman"/>
          <w:color w:val="000000"/>
        </w:rPr>
        <w:t>(l)</w:t>
      </w:r>
      <w:r w:rsidR="008847F0" w:rsidRPr="008A7B79">
        <w:rPr>
          <w:rFonts w:eastAsia="Calibri" w:cs="Times New Roman"/>
          <w:color w:val="000000"/>
        </w:rPr>
        <w:t xml:space="preserve"> </w:t>
      </w:r>
      <w:r w:rsidRPr="008A7B79">
        <w:rPr>
          <w:rFonts w:eastAsia="Calibri" w:cs="Times New Roman"/>
          <w:color w:val="000000"/>
        </w:rPr>
        <w:t>“Medium-density county” means a county whose ratio of net enrollment, excluding any increase in the net enrollment of counties, pursuant to §18-9A-2(</w:t>
      </w:r>
      <w:proofErr w:type="spellStart"/>
      <w:r w:rsidRPr="008A7B79">
        <w:rPr>
          <w:rFonts w:eastAsia="Calibri" w:cs="Times New Roman"/>
          <w:color w:val="000000"/>
        </w:rPr>
        <w:t>i</w:t>
      </w:r>
      <w:proofErr w:type="spellEnd"/>
      <w:r w:rsidRPr="008A7B79">
        <w:rPr>
          <w:rFonts w:eastAsia="Calibri" w:cs="Times New Roman"/>
          <w:color w:val="000000"/>
        </w:rPr>
        <w:t>)(5) of this code, of the definition of “net enrollment”, to the square miles of the county is equal to or greater than 10 but less than 20.</w:t>
      </w:r>
    </w:p>
    <w:p w14:paraId="7995DD56" w14:textId="2D5EE66A" w:rsidR="007906B9" w:rsidRPr="008A7B79" w:rsidRDefault="007906B9" w:rsidP="00DC74C2">
      <w:pPr>
        <w:ind w:firstLine="720"/>
        <w:jc w:val="both"/>
        <w:rPr>
          <w:rFonts w:eastAsia="Calibri" w:cs="Times New Roman"/>
          <w:color w:val="000000"/>
        </w:rPr>
      </w:pPr>
      <w:r w:rsidRPr="008A7B79">
        <w:rPr>
          <w:rFonts w:eastAsia="Calibri" w:cs="Times New Roman"/>
          <w:color w:val="000000"/>
        </w:rPr>
        <w:t>(m)</w:t>
      </w:r>
      <w:r w:rsidR="008847F0" w:rsidRPr="008A7B79">
        <w:rPr>
          <w:rFonts w:eastAsia="Calibri" w:cs="Times New Roman"/>
          <w:color w:val="000000"/>
        </w:rPr>
        <w:t xml:space="preserve"> </w:t>
      </w:r>
      <w:r w:rsidRPr="008A7B79">
        <w:rPr>
          <w:rFonts w:eastAsia="Calibri" w:cs="Times New Roman"/>
          <w:color w:val="000000"/>
        </w:rPr>
        <w:t xml:space="preserve"> “High-density county” means a county whose ratio of net enrollment, excluding any increase in the net enrollment of counties, pursuant to §18-9A-2(</w:t>
      </w:r>
      <w:proofErr w:type="spellStart"/>
      <w:r w:rsidRPr="008A7B79">
        <w:rPr>
          <w:rFonts w:eastAsia="Calibri" w:cs="Times New Roman"/>
          <w:color w:val="000000"/>
        </w:rPr>
        <w:t>i</w:t>
      </w:r>
      <w:proofErr w:type="spellEnd"/>
      <w:r w:rsidRPr="008A7B79">
        <w:rPr>
          <w:rFonts w:eastAsia="Calibri" w:cs="Times New Roman"/>
          <w:color w:val="000000"/>
        </w:rPr>
        <w:t>)(5) of this code, of the definition of “net enrollment”, to the square miles of the county is equal to or greater than 20.</w:t>
      </w:r>
    </w:p>
    <w:p w14:paraId="0559257B" w14:textId="22DCED02" w:rsidR="007906B9" w:rsidRPr="008A7B79" w:rsidRDefault="007906B9" w:rsidP="00DC74C2">
      <w:pPr>
        <w:ind w:firstLine="720"/>
        <w:jc w:val="both"/>
        <w:rPr>
          <w:rFonts w:eastAsia="Calibri" w:cs="Times New Roman"/>
          <w:color w:val="000000"/>
        </w:rPr>
      </w:pPr>
      <w:r w:rsidRPr="008A7B79">
        <w:rPr>
          <w:rFonts w:eastAsia="Calibri" w:cs="Times New Roman"/>
          <w:color w:val="000000"/>
        </w:rPr>
        <w:t>(n) “Levies for general current expense purposes” means  85 percent of the levy rate for county boards of education calculated or set by the Legislature pursuant to §11-8-6f of this code.</w:t>
      </w:r>
    </w:p>
    <w:p w14:paraId="47FF8F43" w14:textId="4D128E83" w:rsidR="007906B9" w:rsidRPr="008A7B79" w:rsidRDefault="007906B9" w:rsidP="00DC74C2">
      <w:pPr>
        <w:ind w:firstLine="720"/>
        <w:jc w:val="both"/>
        <w:rPr>
          <w:rFonts w:eastAsia="Calibri" w:cs="Times New Roman"/>
          <w:color w:val="000000"/>
        </w:rPr>
      </w:pPr>
      <w:r w:rsidRPr="008A7B79">
        <w:rPr>
          <w:rFonts w:eastAsia="Calibri" w:cs="Times New Roman"/>
          <w:color w:val="000000"/>
        </w:rPr>
        <w:t xml:space="preserve"> (o)</w:t>
      </w:r>
      <w:r w:rsidR="008847F0" w:rsidRPr="008A7B79">
        <w:rPr>
          <w:rFonts w:eastAsia="Calibri" w:cs="Times New Roman"/>
          <w:color w:val="000000"/>
        </w:rPr>
        <w:t xml:space="preserve"> </w:t>
      </w:r>
      <w:r w:rsidRPr="008A7B79">
        <w:rPr>
          <w:rFonts w:eastAsia="Calibri" w:cs="Times New Roman"/>
          <w:color w:val="000000"/>
        </w:rPr>
        <w:t xml:space="preserve"> “Technology integration specialist” means a professional educator who has expertise in the technology field and is assigned as a resource teacher to provide information and guidance to classroom teachers on the integration of technology into the curriculum.</w:t>
      </w:r>
    </w:p>
    <w:p w14:paraId="3227E44B" w14:textId="22D2770B" w:rsidR="007906B9" w:rsidRPr="008A7B79" w:rsidRDefault="007906B9" w:rsidP="00DC74C2">
      <w:pPr>
        <w:ind w:firstLine="720"/>
        <w:jc w:val="both"/>
        <w:rPr>
          <w:rFonts w:eastAsia="Calibri" w:cs="Times New Roman"/>
          <w:color w:val="000000"/>
        </w:rPr>
      </w:pPr>
      <w:r w:rsidRPr="008A7B79">
        <w:rPr>
          <w:rFonts w:eastAsia="Calibri" w:cs="Times New Roman"/>
          <w:color w:val="000000"/>
        </w:rPr>
        <w:t>(p)</w:t>
      </w:r>
      <w:r w:rsidR="008847F0" w:rsidRPr="008A7B79">
        <w:rPr>
          <w:rFonts w:eastAsia="Calibri" w:cs="Times New Roman"/>
          <w:color w:val="000000"/>
        </w:rPr>
        <w:t xml:space="preserve"> </w:t>
      </w:r>
      <w:r w:rsidRPr="008A7B79">
        <w:rPr>
          <w:rFonts w:eastAsia="Calibri" w:cs="Times New Roman"/>
          <w:color w:val="000000"/>
        </w:rPr>
        <w:t>“State aid eligible personnel” means all professional educators and service personnel employed by a county board in positions that are eligible to be funded under this article and whose salaries are not funded by a specific funding source such as a federal or state grant, donation, contribution, or other specific funding source not listed.</w:t>
      </w:r>
    </w:p>
    <w:p w14:paraId="3F6DDAC0" w14:textId="0CD76F17" w:rsidR="007906B9" w:rsidRPr="008A7B79" w:rsidRDefault="007906B9" w:rsidP="00DC74C2">
      <w:pPr>
        <w:ind w:firstLine="720"/>
        <w:jc w:val="both"/>
        <w:rPr>
          <w:rFonts w:eastAsia="Calibri" w:cs="Times New Roman"/>
          <w:color w:val="000000"/>
        </w:rPr>
      </w:pPr>
      <w:r w:rsidRPr="008A7B79">
        <w:rPr>
          <w:rFonts w:eastAsia="Calibri" w:cs="Times New Roman"/>
          <w:color w:val="000000"/>
        </w:rPr>
        <w:t>(q) The amendments to this section during the 2019 First Extraordinary Session of the Legislature shall be effective for the 2019-2020 funding year, and the provisions of this section existing immediately prior to the 2019 First Extraordinary Session of the Legislature remain in effect for funding years prior to the 2019-2020 funding year.</w:t>
      </w:r>
    </w:p>
    <w:p w14:paraId="7E5EA1F1" w14:textId="77777777" w:rsidR="007906B9" w:rsidRPr="008A7B79" w:rsidRDefault="007906B9" w:rsidP="00373C62">
      <w:pPr>
        <w:pStyle w:val="SectionHeading"/>
        <w:sectPr w:rsidR="007906B9" w:rsidRPr="008A7B79" w:rsidSect="00C6634C">
          <w:footerReference w:type="default" r:id="rId17"/>
          <w:type w:val="continuous"/>
          <w:pgSz w:w="12240" w:h="15840" w:code="1"/>
          <w:pgMar w:top="1440" w:right="1440" w:bottom="1440" w:left="1440" w:header="720" w:footer="720" w:gutter="0"/>
          <w:lnNumType w:countBy="1" w:restart="newSection"/>
          <w:cols w:space="720"/>
          <w:docGrid w:linePitch="360"/>
        </w:sectPr>
      </w:pPr>
      <w:r w:rsidRPr="008A7B79">
        <w:t>§18-9A-5. Foundation allowance for service personnel.</w:t>
      </w:r>
    </w:p>
    <w:p w14:paraId="0F778C85" w14:textId="77777777" w:rsidR="007906B9" w:rsidRPr="008A7B79" w:rsidRDefault="007906B9" w:rsidP="00373C62">
      <w:pPr>
        <w:pStyle w:val="SectionBody"/>
      </w:pPr>
      <w:r w:rsidRPr="008A7B79">
        <w:t xml:space="preserve">(a) The basic foundation allowance to the county for service personnel shall be the amount of money required to pay the annual state minimum salaries in accordance with the provisions of §18A-4-1 </w:t>
      </w:r>
      <w:r w:rsidRPr="008A7B79">
        <w:rPr>
          <w:i/>
          <w:iCs/>
        </w:rPr>
        <w:t>et seq</w:t>
      </w:r>
      <w:r w:rsidRPr="008A7B79">
        <w:t>. of this code to such service personnel employed, subject to the following:</w:t>
      </w:r>
    </w:p>
    <w:p w14:paraId="7856886E" w14:textId="77777777" w:rsidR="007906B9" w:rsidRPr="008A7B79" w:rsidRDefault="007906B9" w:rsidP="00373C62">
      <w:pPr>
        <w:pStyle w:val="SectionBody"/>
      </w:pPr>
      <w:r w:rsidRPr="008A7B79">
        <w:lastRenderedPageBreak/>
        <w:t>(1) A county shall receive an allowance for state aid eligible service personnel positions per 1,000 students in net enrollment, as follows:</w:t>
      </w:r>
    </w:p>
    <w:p w14:paraId="4EAA2BD6" w14:textId="75651070" w:rsidR="00965BA8" w:rsidRPr="008A7B79" w:rsidRDefault="00965BA8" w:rsidP="00965BA8">
      <w:pPr>
        <w:pStyle w:val="SectionBody"/>
      </w:pPr>
      <w:r w:rsidRPr="008A7B79">
        <w:t xml:space="preserve">(A) For each high-density county, </w:t>
      </w:r>
      <w:r w:rsidRPr="008A7B79">
        <w:rPr>
          <w:strike/>
        </w:rPr>
        <w:t>43.97</w:t>
      </w:r>
      <w:r w:rsidRPr="008A7B79">
        <w:t xml:space="preserve"> </w:t>
      </w:r>
      <w:r w:rsidRPr="008A7B79">
        <w:rPr>
          <w:u w:val="single"/>
        </w:rPr>
        <w:t>53.79</w:t>
      </w:r>
      <w:r w:rsidRPr="008A7B79">
        <w:t xml:space="preserve"> service personnel per 1,000 students in net enrollment</w:t>
      </w:r>
      <w:r w:rsidRPr="008A7B79">
        <w:rPr>
          <w:strike/>
        </w:rPr>
        <w:t>: Provided, That this ratio of service personnel per 1,000 students in net enrollment shall increase to 47.39 beginning July 1, 2023; 50.65 beginning July 1, 2024; and 53.79 beginning July 1, 2025</w:t>
      </w:r>
      <w:r w:rsidRPr="008A7B79">
        <w:t>;</w:t>
      </w:r>
      <w:r w:rsidR="003200F9" w:rsidRPr="008A7B79">
        <w:rPr>
          <w:u w:val="single"/>
        </w:rPr>
        <w:t xml:space="preserve"> </w:t>
      </w:r>
    </w:p>
    <w:p w14:paraId="71609C30" w14:textId="163AEB7B" w:rsidR="00965BA8" w:rsidRPr="008A7B79" w:rsidRDefault="00965BA8" w:rsidP="00965BA8">
      <w:pPr>
        <w:pStyle w:val="SectionBody"/>
      </w:pPr>
      <w:r w:rsidRPr="008A7B79">
        <w:t xml:space="preserve">(B) For each medium-density county, </w:t>
      </w:r>
      <w:r w:rsidRPr="008A7B79">
        <w:rPr>
          <w:strike/>
        </w:rPr>
        <w:t>44.53</w:t>
      </w:r>
      <w:r w:rsidRPr="008A7B79">
        <w:t xml:space="preserve"> </w:t>
      </w:r>
      <w:r w:rsidRPr="008A7B79">
        <w:rPr>
          <w:u w:val="single"/>
        </w:rPr>
        <w:t>54.35</w:t>
      </w:r>
      <w:r w:rsidRPr="008A7B79">
        <w:t xml:space="preserve"> service personnel per 1,000 students in net enrollment: </w:t>
      </w:r>
      <w:r w:rsidRPr="008A7B79">
        <w:rPr>
          <w:strike/>
        </w:rPr>
        <w:t>Provided, That this ratio of service personnel per 1,000 students in net enrollment shall increase to 47.95 beginning July 1, 2023; 51.21 beginning July 1, 2024; and 54.35 beginning July 1, 2025</w:t>
      </w:r>
      <w:r w:rsidRPr="008A7B79">
        <w:t>;</w:t>
      </w:r>
    </w:p>
    <w:p w14:paraId="2254C969" w14:textId="28439EE2" w:rsidR="00965BA8" w:rsidRPr="008A7B79" w:rsidRDefault="00965BA8" w:rsidP="00965BA8">
      <w:pPr>
        <w:pStyle w:val="SectionBody"/>
      </w:pPr>
      <w:r w:rsidRPr="008A7B79">
        <w:t xml:space="preserve">(C) For each low-density county, </w:t>
      </w:r>
      <w:r w:rsidRPr="008A7B79">
        <w:rPr>
          <w:strike/>
        </w:rPr>
        <w:t>45.10</w:t>
      </w:r>
      <w:r w:rsidRPr="008A7B79">
        <w:t xml:space="preserve"> </w:t>
      </w:r>
      <w:r w:rsidRPr="008A7B79">
        <w:rPr>
          <w:u w:val="single"/>
        </w:rPr>
        <w:t>54.92</w:t>
      </w:r>
      <w:r w:rsidRPr="008A7B79">
        <w:t xml:space="preserve"> service personnel per 1,000 students in net enrollment: </w:t>
      </w:r>
      <w:r w:rsidRPr="008A7B79">
        <w:rPr>
          <w:strike/>
        </w:rPr>
        <w:t>Provided, That this ratio of service personnel per 1,000 students in net enrollment shall increase to 48.52 beginning July 1, 2023; 51.78 beginning July 1, 2024; and 54.92 beginning July 1, 2025</w:t>
      </w:r>
      <w:r w:rsidRPr="008A7B79">
        <w:t>;</w:t>
      </w:r>
      <w:r w:rsidR="003200F9" w:rsidRPr="008A7B79">
        <w:rPr>
          <w:u w:val="single"/>
        </w:rPr>
        <w:t xml:space="preserve"> </w:t>
      </w:r>
    </w:p>
    <w:p w14:paraId="222C21E9" w14:textId="45C20323" w:rsidR="00965BA8" w:rsidRPr="008A7B79" w:rsidRDefault="00965BA8" w:rsidP="003200F9">
      <w:pPr>
        <w:pStyle w:val="SectionBody"/>
      </w:pPr>
      <w:r w:rsidRPr="008A7B79">
        <w:t xml:space="preserve">(D) For each sparse-density county, </w:t>
      </w:r>
      <w:r w:rsidRPr="008A7B79">
        <w:rPr>
          <w:strike/>
        </w:rPr>
        <w:t>45.68</w:t>
      </w:r>
      <w:r w:rsidRPr="008A7B79">
        <w:t xml:space="preserve"> </w:t>
      </w:r>
      <w:r w:rsidRPr="008A7B79">
        <w:rPr>
          <w:u w:val="single"/>
        </w:rPr>
        <w:t>55.50</w:t>
      </w:r>
      <w:r w:rsidRPr="008A7B79">
        <w:t xml:space="preserve"> service personnel per 1,000 students in net enrollment: </w:t>
      </w:r>
      <w:r w:rsidRPr="008A7B79">
        <w:rPr>
          <w:strike/>
        </w:rPr>
        <w:t>Provided, That this ratio of service personnel per 1,000 students in net enrollment shall increase to 49.10 beginning July 1, 2023; 52.36 beginning July 1, 2024; and 55.50 beginning July 1, 2025</w:t>
      </w:r>
      <w:r w:rsidRPr="008A7B79">
        <w:t>; and</w:t>
      </w:r>
      <w:r w:rsidR="003200F9" w:rsidRPr="008A7B79">
        <w:t xml:space="preserve"> </w:t>
      </w:r>
    </w:p>
    <w:p w14:paraId="7D829AA6" w14:textId="77777777" w:rsidR="007906B9" w:rsidRPr="008A7B79" w:rsidRDefault="007906B9" w:rsidP="00373C62">
      <w:pPr>
        <w:pStyle w:val="SectionBody"/>
      </w:pPr>
      <w:r w:rsidRPr="008A7B79">
        <w:t xml:space="preserve">(E) For any service personnel positions, or fraction thereof, determined for a county pursuant to subdivision (1) of this subsection that exceed the number employed, the county’s allowance for these positions shall be determined using the average state funded minimum salary of service personnel for the county;   </w:t>
      </w:r>
    </w:p>
    <w:p w14:paraId="1673D701" w14:textId="77777777" w:rsidR="007906B9" w:rsidRPr="008A7B79" w:rsidRDefault="007906B9" w:rsidP="00373C62">
      <w:pPr>
        <w:pStyle w:val="SectionBody"/>
      </w:pPr>
      <w:r w:rsidRPr="008A7B79">
        <w:t>(2) The number of and the allowance for personnel paid in part by state and county funds shall be prorated; and</w:t>
      </w:r>
    </w:p>
    <w:p w14:paraId="750C0F36" w14:textId="77777777" w:rsidR="007906B9" w:rsidRPr="008A7B79" w:rsidRDefault="007906B9" w:rsidP="00373C62">
      <w:pPr>
        <w:pStyle w:val="SectionBody"/>
      </w:pPr>
      <w:r w:rsidRPr="008A7B79">
        <w:t xml:space="preserve">(3) Where two or more counties join together in support of a vocational or comprehensive high school or any other program or service, the service personnel for the school or program may </w:t>
      </w:r>
      <w:r w:rsidRPr="008A7B79">
        <w:lastRenderedPageBreak/>
        <w:t>be prorated among the participating counties on the basis of each one’s enrollment therein and that the personnel shall be considered within the above-stated limit.</w:t>
      </w:r>
    </w:p>
    <w:p w14:paraId="7D6D8AC2" w14:textId="77777777" w:rsidR="007906B9" w:rsidRPr="008A7B79" w:rsidRDefault="007906B9" w:rsidP="00952C5E">
      <w:pPr>
        <w:pStyle w:val="SectionHeading"/>
        <w:sectPr w:rsidR="007906B9" w:rsidRPr="008A7B79" w:rsidSect="00C6634C">
          <w:type w:val="continuous"/>
          <w:pgSz w:w="12240" w:h="15840" w:code="1"/>
          <w:pgMar w:top="1440" w:right="1440" w:bottom="1440" w:left="1440" w:header="720" w:footer="720" w:gutter="0"/>
          <w:lnNumType w:countBy="1" w:restart="newSection"/>
          <w:cols w:space="720"/>
          <w:docGrid w:linePitch="360"/>
        </w:sectPr>
      </w:pPr>
      <w:r w:rsidRPr="008A7B79">
        <w:t>§18-9A-10.   Foundation allowance to improve instructional programs, instructional technology, and teacher and leader induction and professional growth.</w:t>
      </w:r>
    </w:p>
    <w:p w14:paraId="6E7140BD" w14:textId="77777777" w:rsidR="007906B9" w:rsidRPr="008A7B79" w:rsidRDefault="007906B9" w:rsidP="00952C5E">
      <w:pPr>
        <w:pStyle w:val="SectionBody"/>
      </w:pPr>
      <w:r w:rsidRPr="008A7B79">
        <w:t>(a) The total allowance to improve instructional programs and instructional technology is the sum of the following:</w:t>
      </w:r>
    </w:p>
    <w:p w14:paraId="09CD9411" w14:textId="77777777" w:rsidR="007906B9" w:rsidRPr="008A7B79" w:rsidRDefault="007906B9" w:rsidP="00952C5E">
      <w:pPr>
        <w:pStyle w:val="SectionBody"/>
      </w:pPr>
      <w:r w:rsidRPr="008A7B79">
        <w:t>(1) For instructional improvement, in accordance with county and school electronic strategic improvement plans required by §18-2E-5 of this code, an amount equal to 10 percent of the increase in the local share amount for the next school year shall be added to the amount of the appropriation for this purpose for the immediately preceding school year. The sum of these amounts shall be allocated to the counties as follows:</w:t>
      </w:r>
    </w:p>
    <w:p w14:paraId="2EB5F7F7" w14:textId="77777777" w:rsidR="007906B9" w:rsidRPr="008A7B79" w:rsidRDefault="007906B9" w:rsidP="00952C5E">
      <w:pPr>
        <w:pStyle w:val="SectionBody"/>
      </w:pPr>
      <w:r w:rsidRPr="008A7B79">
        <w:t>(A) One hundred fifty thousand dollars shall be allocated to each county; and</w:t>
      </w:r>
    </w:p>
    <w:p w14:paraId="15F68384" w14:textId="77777777" w:rsidR="007906B9" w:rsidRPr="008A7B79" w:rsidRDefault="007906B9" w:rsidP="00952C5E">
      <w:pPr>
        <w:pStyle w:val="SectionBody"/>
      </w:pPr>
      <w:r w:rsidRPr="008A7B79">
        <w:t>(B) Allocation to the counties of the remainder of these funds shall be made proportional to the average of each county's average daily attendance for the preceding year and the county's second month net enrollment.</w:t>
      </w:r>
    </w:p>
    <w:p w14:paraId="2D202F0E" w14:textId="68F8BB14" w:rsidR="007906B9" w:rsidRPr="008A7B79" w:rsidRDefault="000253C5" w:rsidP="00952C5E">
      <w:pPr>
        <w:pStyle w:val="SectionBody"/>
      </w:pPr>
      <w:r w:rsidRPr="008A7B79">
        <w:rPr>
          <w:u w:val="single"/>
        </w:rPr>
        <w:t>(C)</w:t>
      </w:r>
      <w:r w:rsidRPr="008A7B79">
        <w:t xml:space="preserve"> </w:t>
      </w:r>
      <w:r w:rsidR="007906B9" w:rsidRPr="008A7B79">
        <w:t xml:space="preserve">Moneys allocated by this subdivision shall be used to improve instructional programs according to the county and school strategic improvement plans required by §18-2E-5 of this code and approved by the state board. </w:t>
      </w:r>
    </w:p>
    <w:p w14:paraId="46B9E63B" w14:textId="2B0FE1E6" w:rsidR="007906B9" w:rsidRPr="008A7B79" w:rsidRDefault="007906B9" w:rsidP="00952C5E">
      <w:pPr>
        <w:pStyle w:val="SectionBody"/>
        <w:rPr>
          <w:strike/>
        </w:rPr>
      </w:pPr>
      <w:r w:rsidRPr="008A7B79">
        <w:rPr>
          <w:strike/>
        </w:rPr>
        <w:t>Up to 50</w:t>
      </w:r>
      <w:r w:rsidR="00623EC0" w:rsidRPr="008A7B79">
        <w:rPr>
          <w:strike/>
        </w:rPr>
        <w:t xml:space="preserve"> </w:t>
      </w:r>
      <w:r w:rsidRPr="008A7B79">
        <w:rPr>
          <w:strike/>
        </w:rPr>
        <w:t>percent of this allocation for the improvement of instructional programs may be used to employ professional educators</w:t>
      </w:r>
      <w:r w:rsidR="000253C5" w:rsidRPr="008A7B79">
        <w:rPr>
          <w:strike/>
          <w:u w:val="single"/>
        </w:rPr>
        <w:t>,</w:t>
      </w:r>
      <w:r w:rsidR="000253C5" w:rsidRPr="008A7B79">
        <w:rPr>
          <w:strike/>
        </w:rPr>
        <w:t xml:space="preserve"> </w:t>
      </w:r>
      <w:r w:rsidRPr="008A7B79">
        <w:rPr>
          <w:strike/>
        </w:rPr>
        <w:t xml:space="preserve">and service personnel in the county. Prior to the use of any funds from this subdivision for personnel costs, the county board must receive authorization from the state superintendent. The state superintendent shall require the county board to demonstrate: (1) The need for the allocation; (2) efficiency and fiscal responsibility in staffing; (3) sharing of services with adjoining counties in the use of the total local district board budget; and (4) employment of technology integration specialists to meet the needs for implementation of the West Virginia Strategic Technology Learning Plan. County boards shall make application for the </w:t>
      </w:r>
      <w:r w:rsidRPr="008A7B79">
        <w:rPr>
          <w:strike/>
        </w:rPr>
        <w:lastRenderedPageBreak/>
        <w:t>use of funds for personnel for the next fiscal year by May 1 of each year. On or before June 1, the state superintendent shall review all applications and notify applying county boards of the approval or disapproval of the use of funds for personnel during the fiscal year appropriate. The state superintendent shall require the county board to demonstrate the need for an allocation for personnel based upon the county’s inability to meet the requirements of state law or state board policy.</w:t>
      </w:r>
    </w:p>
    <w:p w14:paraId="64C23D79" w14:textId="0CCBBD36" w:rsidR="007906B9" w:rsidRPr="008A7B79" w:rsidRDefault="000253C5" w:rsidP="00952C5E">
      <w:pPr>
        <w:pStyle w:val="SectionBody"/>
      </w:pPr>
      <w:r w:rsidRPr="008A7B79">
        <w:rPr>
          <w:u w:val="single"/>
        </w:rPr>
        <w:t>(</w:t>
      </w:r>
      <w:r w:rsidR="009C5EA9" w:rsidRPr="008A7B79">
        <w:rPr>
          <w:u w:val="single"/>
        </w:rPr>
        <w:t>D</w:t>
      </w:r>
      <w:r w:rsidRPr="008A7B79">
        <w:rPr>
          <w:u w:val="single"/>
        </w:rPr>
        <w:t>)</w:t>
      </w:r>
      <w:r w:rsidRPr="008A7B79">
        <w:t xml:space="preserve"> </w:t>
      </w:r>
      <w:r w:rsidR="007906B9" w:rsidRPr="008A7B79">
        <w:t xml:space="preserve">The funds available for personnel under this subdivision may not be used to increase the total number of professional noninstructional personnel in the central office beyond four. </w:t>
      </w:r>
    </w:p>
    <w:p w14:paraId="0ABD3535" w14:textId="1AB1874C" w:rsidR="007906B9" w:rsidRPr="008A7B79" w:rsidRDefault="000253C5" w:rsidP="00952C5E">
      <w:pPr>
        <w:pStyle w:val="SectionBody"/>
      </w:pPr>
      <w:r w:rsidRPr="008A7B79">
        <w:rPr>
          <w:u w:val="single"/>
        </w:rPr>
        <w:t>(</w:t>
      </w:r>
      <w:r w:rsidR="009C5EA9" w:rsidRPr="008A7B79">
        <w:rPr>
          <w:u w:val="single"/>
        </w:rPr>
        <w:t>E</w:t>
      </w:r>
      <w:r w:rsidRPr="008A7B79">
        <w:rPr>
          <w:u w:val="single"/>
        </w:rPr>
        <w:t>)</w:t>
      </w:r>
      <w:r w:rsidRPr="008A7B79">
        <w:t xml:space="preserve"> </w:t>
      </w:r>
      <w:r w:rsidR="007906B9" w:rsidRPr="008A7B79">
        <w:t>The plan shall be made available for distribution to the public at the office of each affected county board; plus</w:t>
      </w:r>
    </w:p>
    <w:p w14:paraId="17AEFB76" w14:textId="77777777" w:rsidR="007906B9" w:rsidRPr="008A7B79" w:rsidRDefault="007906B9" w:rsidP="00952C5E">
      <w:pPr>
        <w:pStyle w:val="SectionBody"/>
      </w:pPr>
      <w:r w:rsidRPr="008A7B79">
        <w:t>(2) For the purposes of improving instructional technology, an amount equal to 20 percent of the increase in the local share amount for the next school year shall be added to the amount of the appropriation for this purpose for the immediately preceding school year. The sum of these amounts shall be allocated to the counties as follows:</w:t>
      </w:r>
    </w:p>
    <w:p w14:paraId="2EF1A31A" w14:textId="77777777" w:rsidR="007906B9" w:rsidRPr="008A7B79" w:rsidRDefault="007906B9" w:rsidP="00952C5E">
      <w:pPr>
        <w:pStyle w:val="SectionBody"/>
      </w:pPr>
      <w:r w:rsidRPr="008A7B79">
        <w:t>(A) Thirty thousand dollars shall be allocated to each county; and</w:t>
      </w:r>
    </w:p>
    <w:p w14:paraId="070AEFFF" w14:textId="77777777" w:rsidR="007906B9" w:rsidRPr="008A7B79" w:rsidRDefault="007906B9" w:rsidP="00952C5E">
      <w:pPr>
        <w:pStyle w:val="SectionBody"/>
      </w:pPr>
      <w:r w:rsidRPr="008A7B79">
        <w:t>(B) Allocation to the counties of the remainder of these funds shall be made proportional to the average of each county's average daily attendance for the preceding year and the county's second month net enrollment.</w:t>
      </w:r>
    </w:p>
    <w:p w14:paraId="49A5AB0E" w14:textId="47AF7460" w:rsidR="007906B9" w:rsidRPr="008A7B79" w:rsidRDefault="000253C5" w:rsidP="00952C5E">
      <w:pPr>
        <w:pStyle w:val="SectionBody"/>
      </w:pPr>
      <w:r w:rsidRPr="008A7B79">
        <w:rPr>
          <w:u w:val="single"/>
        </w:rPr>
        <w:t>(C)</w:t>
      </w:r>
      <w:r w:rsidRPr="008A7B79">
        <w:t xml:space="preserve"> </w:t>
      </w:r>
      <w:r w:rsidR="007906B9" w:rsidRPr="008A7B79">
        <w:t xml:space="preserve">Moneys allocated by this subdivision shall be used to improve instructional technology programs according to the county board's strategic technology learning plan. </w:t>
      </w:r>
    </w:p>
    <w:p w14:paraId="73A0125F" w14:textId="1F5AA32E" w:rsidR="007906B9" w:rsidRPr="008A7B79" w:rsidRDefault="000253C5" w:rsidP="00952C5E">
      <w:pPr>
        <w:pStyle w:val="SectionBody"/>
      </w:pPr>
      <w:r w:rsidRPr="008A7B79">
        <w:rPr>
          <w:u w:val="single"/>
        </w:rPr>
        <w:t>(D)</w:t>
      </w:r>
      <w:r w:rsidRPr="008A7B79">
        <w:t xml:space="preserve"> </w:t>
      </w:r>
      <w:r w:rsidR="007906B9" w:rsidRPr="008A7B79">
        <w:t xml:space="preserve">This allocation for the improvement of instructional technology programs may also be used for the employment of technology system specialists essential for the technology systems of the schools of the county to be fully functional and readily available when needed by classroom teachers. The amount of this allocation used for the employment of technology system specialists shall be included and justified in the county board’s strategic technology learning plan; </w:t>
      </w:r>
      <w:r w:rsidR="007906B9" w:rsidRPr="008A7B79">
        <w:rPr>
          <w:strike/>
        </w:rPr>
        <w:t>plus</w:t>
      </w:r>
    </w:p>
    <w:p w14:paraId="4A0F7E79" w14:textId="77777777" w:rsidR="004B20A5" w:rsidRPr="008A7B79" w:rsidRDefault="004B20A5" w:rsidP="004B20A5">
      <w:pPr>
        <w:pStyle w:val="SectionBody"/>
        <w:rPr>
          <w:u w:val="single"/>
        </w:rPr>
      </w:pPr>
      <w:r w:rsidRPr="008A7B79">
        <w:rPr>
          <w:u w:val="single"/>
        </w:rPr>
        <w:t xml:space="preserve">(E) The total appropriation computed under the preceding allocation structure will be </w:t>
      </w:r>
      <w:r w:rsidRPr="008A7B79">
        <w:rPr>
          <w:u w:val="single"/>
        </w:rPr>
        <w:lastRenderedPageBreak/>
        <w:t>reduced annually by an amount not to exceed $15,000,000 to be retained by the Department of Education to implement and fund annually a replacement uniform budgeting and accounting system pursuant to Department requirements outlined in §18A-9B-5 and §18A-9B-9 of this code, respectively; plus</w:t>
      </w:r>
    </w:p>
    <w:p w14:paraId="5EEDC1FE" w14:textId="77777777" w:rsidR="007906B9" w:rsidRPr="008A7B79" w:rsidRDefault="007906B9" w:rsidP="00952C5E">
      <w:pPr>
        <w:pStyle w:val="SectionBody"/>
      </w:pPr>
      <w:r w:rsidRPr="008A7B79">
        <w:t>(3) One percent of the state average per pupil state aid multiplied by the number of students enrolled in dual credit, advanced placement, and international baccalaureate courses, as defined by the state board, distributed to the counties proportionate to enrollment in these courses in each county; plus</w:t>
      </w:r>
    </w:p>
    <w:p w14:paraId="6238144C" w14:textId="77777777" w:rsidR="007906B9" w:rsidRPr="008A7B79" w:rsidRDefault="007906B9" w:rsidP="00952C5E">
      <w:pPr>
        <w:pStyle w:val="SectionBody"/>
      </w:pPr>
      <w:r w:rsidRPr="008A7B79">
        <w:t>(4) For the purpose of supporting county-level implementation of the comprehensive systems for teacher and leader induction and professional growth pursuant to §18A-3C-3 of this code, an amount equal to 20 percent of the increase in the local share amount for the next school year shall be added to the amount of the appropriation for this purpose for the immediately preceding school year. The sum of these amounts shall be allocated to the counties in a manner established by the state board which considers the following factors:</w:t>
      </w:r>
    </w:p>
    <w:p w14:paraId="1C6F9E73" w14:textId="77777777" w:rsidR="007906B9" w:rsidRPr="008A7B79" w:rsidRDefault="007906B9" w:rsidP="00952C5E">
      <w:pPr>
        <w:pStyle w:val="SectionBody"/>
      </w:pPr>
      <w:r w:rsidRPr="008A7B79">
        <w:t xml:space="preserve">(A) The number of full-time-equivalent teachers employed by the county with zero years of experience; </w:t>
      </w:r>
    </w:p>
    <w:p w14:paraId="011E5867" w14:textId="77777777" w:rsidR="007906B9" w:rsidRPr="008A7B79" w:rsidRDefault="007906B9" w:rsidP="00952C5E">
      <w:pPr>
        <w:pStyle w:val="SectionBody"/>
      </w:pPr>
      <w:r w:rsidRPr="008A7B79">
        <w:t>(B) The number of full-time-equivalent teachers employed by the county who are less than fully certified for the teaching position in which they are employed;</w:t>
      </w:r>
    </w:p>
    <w:p w14:paraId="04322ADB" w14:textId="77777777" w:rsidR="007906B9" w:rsidRPr="008A7B79" w:rsidRDefault="007906B9" w:rsidP="00952C5E">
      <w:pPr>
        <w:pStyle w:val="SectionBody"/>
      </w:pPr>
      <w:r w:rsidRPr="008A7B79">
        <w:t>(C) The total number of full-time-equivalent teachers employed by the county with one year of experience, with two years of experience, and with three years of experience;</w:t>
      </w:r>
    </w:p>
    <w:p w14:paraId="13A2D952" w14:textId="77777777" w:rsidR="007906B9" w:rsidRPr="008A7B79" w:rsidRDefault="007906B9" w:rsidP="00952C5E">
      <w:pPr>
        <w:pStyle w:val="SectionBody"/>
      </w:pPr>
      <w:r w:rsidRPr="008A7B79">
        <w:t>(D) The number of full-time-equivalent principals, assistant principals, and vocational administrators employed by the county who are in their first or second year of employment as a principal, assistant principal, or vocational administrator;</w:t>
      </w:r>
    </w:p>
    <w:p w14:paraId="6977E1E1" w14:textId="77777777" w:rsidR="007906B9" w:rsidRPr="008A7B79" w:rsidRDefault="007906B9" w:rsidP="00952C5E">
      <w:pPr>
        <w:pStyle w:val="SectionBody"/>
      </w:pPr>
      <w:r w:rsidRPr="008A7B79">
        <w:t xml:space="preserve">(E) The number of full-time-equivalent principals, assistant principals, and vocational administrators employed by the county who are in their first year in an assignment at a school with a programmatic level in which they have not previously served as a principal, assistant </w:t>
      </w:r>
      <w:r w:rsidRPr="008A7B79">
        <w:lastRenderedPageBreak/>
        <w:t>principal, or vocational administrator; and</w:t>
      </w:r>
    </w:p>
    <w:p w14:paraId="3721736D" w14:textId="77777777" w:rsidR="007906B9" w:rsidRPr="008A7B79" w:rsidRDefault="007906B9" w:rsidP="00952C5E">
      <w:pPr>
        <w:pStyle w:val="SectionBody"/>
      </w:pPr>
      <w:r w:rsidRPr="008A7B79">
        <w:t>(F) Needs identified in the strategic plans for continuous improvement of schools and school systems including those identified through the performance evaluations of professional personnel.</w:t>
      </w:r>
    </w:p>
    <w:p w14:paraId="71110917" w14:textId="77777777" w:rsidR="003200F9" w:rsidRPr="008A7B79" w:rsidRDefault="00163747" w:rsidP="00952C5E">
      <w:pPr>
        <w:pStyle w:val="SectionBody"/>
      </w:pPr>
      <w:r w:rsidRPr="008A7B79">
        <w:rPr>
          <w:u w:val="single"/>
        </w:rPr>
        <w:t>(G)</w:t>
      </w:r>
      <w:r w:rsidRPr="008A7B79">
        <w:t xml:space="preserve"> </w:t>
      </w:r>
      <w:r w:rsidR="007906B9" w:rsidRPr="008A7B79">
        <w:t xml:space="preserve">Notwithstanding any provision of this subsection to the contrary, no county may receive an allocation for the purposes of this subdivision which is less than the county’s total 2016-2017 allocation from the Teacher Mentor and Principals Mentorship appropriations to the Department of Education. Moneys allocated by this subdivision shall be used for implementation of the comprehensive systems for teacher and leader induction and professional growth pursuant to §18A-3C-3 of this code. </w:t>
      </w:r>
      <w:r w:rsidR="007906B9" w:rsidRPr="008A7B79">
        <w:rPr>
          <w:strike/>
        </w:rPr>
        <w:t>Notwithstanding any provision of this subsection to the contrary, for each of the five school years beginning with the school year 2020 – 2021 and ending after the school year 2024 – 2025, from funds to be allocated under this subdivision, $100,000 shall be retained by the Department of Education to assist county boards with the design and implementation of a teacher leader framework to accomplish the teacher induction and professional growth aspects of their comprehensive systems of support for teacher and leader induction and professional growth pursuant to §18A-3C-3 of this code</w:t>
      </w:r>
      <w:r w:rsidR="007906B9" w:rsidRPr="008A7B79">
        <w:t>. </w:t>
      </w:r>
    </w:p>
    <w:p w14:paraId="1955DDDD" w14:textId="47537FB4" w:rsidR="007906B9" w:rsidRPr="008A7B79" w:rsidRDefault="003200F9" w:rsidP="00952C5E">
      <w:pPr>
        <w:pStyle w:val="SectionBody"/>
      </w:pPr>
      <w:r w:rsidRPr="008A7B79">
        <w:rPr>
          <w:u w:val="single"/>
        </w:rPr>
        <w:t>(H)</w:t>
      </w:r>
      <w:r w:rsidRPr="008A7B79">
        <w:t xml:space="preserve"> </w:t>
      </w:r>
      <w:r w:rsidR="007906B9" w:rsidRPr="008A7B79">
        <w:t xml:space="preserve">The Department of Education may </w:t>
      </w:r>
      <w:r w:rsidR="007906B9" w:rsidRPr="008A7B79">
        <w:rPr>
          <w:strike/>
        </w:rPr>
        <w:t>also</w:t>
      </w:r>
      <w:r w:rsidR="007906B9" w:rsidRPr="008A7B79">
        <w:t xml:space="preserve"> retain an </w:t>
      </w:r>
      <w:r w:rsidR="007906B9" w:rsidRPr="008A7B79">
        <w:rPr>
          <w:strike/>
        </w:rPr>
        <w:t>additional</w:t>
      </w:r>
      <w:r w:rsidR="007906B9" w:rsidRPr="008A7B79">
        <w:t xml:space="preserve"> amount of funds to be allocated under this subdivision beginning with the school year 2024 – 2025, not exceeding $15,000,000, to accommodate the participation by county school systems in regional professional learning cadres or teacher leadership networks established or supported by the Department of Education, to expand regional professional learning cadres or teacher leadership networks designed to support the full implementation of the Third Grade Success Act provided in §18-2E-10 of this code, to implement the Department of Education's academic initiatives, and to assist teachers who are less than fully certified for the teaching position in which they are employed as further provided in §18A-3C-3 of this code. </w:t>
      </w:r>
      <w:r w:rsidRPr="008A7B79">
        <w:rPr>
          <w:u w:val="single"/>
        </w:rPr>
        <w:t xml:space="preserve">The Governor shall also provide in each budget for the reappropriation for expenditure during the ensuing fiscal year the unused accumulated </w:t>
      </w:r>
      <w:r w:rsidRPr="008A7B79">
        <w:rPr>
          <w:u w:val="single"/>
        </w:rPr>
        <w:lastRenderedPageBreak/>
        <w:t>balance remaining with the Department of Education to continue these initiatives.</w:t>
      </w:r>
      <w:r w:rsidRPr="008A7B79">
        <w:t xml:space="preserve"> </w:t>
      </w:r>
      <w:r w:rsidR="007906B9" w:rsidRPr="008A7B79">
        <w:t xml:space="preserve">Up to $1,000,000 of the $15,000,000 shall be distributed to county boards for the purpose of expanding the school districts’ ability to contract with organizations that facilitate the school districts’ participation in regional professional learning cadres or teacher leadership networks designed to support math and science improvement or to support teachers who are less than fully certified for the teaching position in which they are employed as further provided in §18A-3C-3 of this code. The $1,000,000 shall be distributed to the county boards under a grant program to be established by the state board by rule pursuant to §29A-3B-1 </w:t>
      </w:r>
      <w:r w:rsidR="007906B9" w:rsidRPr="008A7B79">
        <w:rPr>
          <w:i/>
          <w:iCs/>
        </w:rPr>
        <w:t>et seq</w:t>
      </w:r>
      <w:r w:rsidR="007906B9" w:rsidRPr="008A7B79">
        <w:t>. of this code. The rule shall include at least the following:</w:t>
      </w:r>
    </w:p>
    <w:p w14:paraId="0E2D22C8" w14:textId="50CECB76" w:rsidR="007906B9" w:rsidRPr="008A7B79" w:rsidRDefault="007906B9" w:rsidP="00952C5E">
      <w:pPr>
        <w:pStyle w:val="SectionBody"/>
      </w:pPr>
      <w:r w:rsidRPr="008A7B79">
        <w:rPr>
          <w:strike/>
        </w:rPr>
        <w:t>(A)</w:t>
      </w:r>
      <w:r w:rsidRPr="008A7B79">
        <w:t xml:space="preserve"> </w:t>
      </w:r>
      <w:r w:rsidR="0089564F" w:rsidRPr="008A7B79">
        <w:rPr>
          <w:u w:val="single"/>
        </w:rPr>
        <w:t>(</w:t>
      </w:r>
      <w:proofErr w:type="spellStart"/>
      <w:r w:rsidR="0089564F" w:rsidRPr="008A7B79">
        <w:rPr>
          <w:u w:val="single"/>
        </w:rPr>
        <w:t>i</w:t>
      </w:r>
      <w:proofErr w:type="spellEnd"/>
      <w:r w:rsidR="0089564F" w:rsidRPr="008A7B79">
        <w:rPr>
          <w:u w:val="single"/>
        </w:rPr>
        <w:t>)</w:t>
      </w:r>
      <w:r w:rsidR="0089564F" w:rsidRPr="008A7B79">
        <w:t xml:space="preserve"> </w:t>
      </w:r>
      <w:r w:rsidRPr="008A7B79">
        <w:t>A requirement and procedures for county boards to submit applications for a grant;</w:t>
      </w:r>
    </w:p>
    <w:p w14:paraId="749C0EAC" w14:textId="2D2E8D58" w:rsidR="007906B9" w:rsidRPr="008A7B79" w:rsidRDefault="007906B9" w:rsidP="00952C5E">
      <w:pPr>
        <w:pStyle w:val="SectionBody"/>
      </w:pPr>
      <w:r w:rsidRPr="008A7B79">
        <w:rPr>
          <w:strike/>
        </w:rPr>
        <w:t>(B)</w:t>
      </w:r>
      <w:r w:rsidRPr="008A7B79">
        <w:t xml:space="preserve"> </w:t>
      </w:r>
      <w:r w:rsidR="0089564F" w:rsidRPr="008A7B79">
        <w:rPr>
          <w:u w:val="single"/>
        </w:rPr>
        <w:t>(ii)</w:t>
      </w:r>
      <w:r w:rsidR="0089564F" w:rsidRPr="008A7B79">
        <w:t xml:space="preserve"> </w:t>
      </w:r>
      <w:r w:rsidRPr="008A7B79">
        <w:t>Criteria on which awards of the grants will be based on; and</w:t>
      </w:r>
    </w:p>
    <w:p w14:paraId="21EBC948" w14:textId="54B67070" w:rsidR="007906B9" w:rsidRPr="008A7B79" w:rsidRDefault="007906B9" w:rsidP="00952C5E">
      <w:pPr>
        <w:pStyle w:val="SectionBody"/>
      </w:pPr>
      <w:r w:rsidRPr="008A7B79">
        <w:rPr>
          <w:strike/>
        </w:rPr>
        <w:t>(C)</w:t>
      </w:r>
      <w:r w:rsidRPr="008A7B79">
        <w:t xml:space="preserve"> </w:t>
      </w:r>
      <w:r w:rsidR="0089564F" w:rsidRPr="008A7B79">
        <w:rPr>
          <w:u w:val="single"/>
        </w:rPr>
        <w:t>(iii)</w:t>
      </w:r>
      <w:r w:rsidR="0089564F" w:rsidRPr="008A7B79">
        <w:t xml:space="preserve"> </w:t>
      </w:r>
      <w:r w:rsidRPr="008A7B79">
        <w:t>A requirement for an external evaluation for any program funded by a grant.</w:t>
      </w:r>
    </w:p>
    <w:p w14:paraId="6D959F1A" w14:textId="77777777" w:rsidR="007906B9" w:rsidRPr="008A7B79" w:rsidRDefault="007906B9" w:rsidP="00952C5E">
      <w:pPr>
        <w:pStyle w:val="SectionBody"/>
        <w:rPr>
          <w:strike/>
        </w:rPr>
      </w:pPr>
      <w:r w:rsidRPr="008A7B79">
        <w:rPr>
          <w:strike/>
        </w:rPr>
        <w:t>(b) Notwithstanding the restrictions on the use of funds pursuant to subdivisions (1) and (2), subsection (a) of this section, a county board may:</w:t>
      </w:r>
    </w:p>
    <w:p w14:paraId="2005A162" w14:textId="77777777" w:rsidR="007906B9" w:rsidRPr="008A7B79" w:rsidRDefault="007906B9" w:rsidP="00952C5E">
      <w:pPr>
        <w:pStyle w:val="SectionBody"/>
        <w:rPr>
          <w:strike/>
        </w:rPr>
      </w:pPr>
      <w:r w:rsidRPr="008A7B79">
        <w:rPr>
          <w:strike/>
        </w:rPr>
        <w:t>(1) Utilize up to 25 percent of the allocation for the improvement of instructional programs in any school year for school facility and equipment repair, maintenance, and improvement or replacement and other current expense priorities and for emergency purposes. The amount of this allocation used for any of these purposes shall be included and justified in the county and school strategic improvement plans or amendments thereto; and</w:t>
      </w:r>
    </w:p>
    <w:p w14:paraId="768B3571" w14:textId="05FC850D" w:rsidR="007906B9" w:rsidRPr="008A7B79" w:rsidRDefault="007906B9" w:rsidP="00163747">
      <w:pPr>
        <w:pStyle w:val="SectionBody"/>
        <w:rPr>
          <w:strike/>
        </w:rPr>
      </w:pPr>
      <w:r w:rsidRPr="008A7B79">
        <w:rPr>
          <w:strike/>
        </w:rPr>
        <w:t>(2) Utilize up to 50 percent of the allocation for improving instructional technology in any school year for school facility and equipment repair, maintenance, and improvement or replacement and other current expense priorities and for emergency purposes. The amount of this allocation used for any of these purposes shall be included and justified in the county board’s strategic technology learning plan or amendments thereto.</w:t>
      </w:r>
    </w:p>
    <w:p w14:paraId="6CE0F19B" w14:textId="77777777" w:rsidR="004B20A5" w:rsidRPr="008A7B79" w:rsidRDefault="004B20A5" w:rsidP="004B20A5">
      <w:pPr>
        <w:pStyle w:val="SectionBody"/>
        <w:rPr>
          <w:u w:val="single"/>
        </w:rPr>
      </w:pPr>
      <w:r w:rsidRPr="008A7B79">
        <w:rPr>
          <w:u w:val="single"/>
        </w:rPr>
        <w:t xml:space="preserve">(I) Notwithstanding any provision of this subsection to the contrary, beginning with the school year 2025 – 2026 and recurring annually thereafter, from funds to be allocated under this </w:t>
      </w:r>
      <w:r w:rsidRPr="008A7B79">
        <w:rPr>
          <w:u w:val="single"/>
        </w:rPr>
        <w:lastRenderedPageBreak/>
        <w:t>subdivision, the Department of Education may retain an amount not to exceed $2,000,000 to support the full implementation of the Third Grade Success Act provided in §18-2E-10 of this code. The Governor shall also provide in each budget for the reappropriation for expenditure during the ensuing fiscal year the unused accumulated balance remaining with the Department of Education to continue these initiatives. The Department of Education shall reduce retained funding by the unused accumulated balance.</w:t>
      </w:r>
    </w:p>
    <w:p w14:paraId="0CA1BC5A" w14:textId="77777777" w:rsidR="004B20A5" w:rsidRPr="008A7B79" w:rsidRDefault="004B20A5" w:rsidP="004B20A5">
      <w:pPr>
        <w:pStyle w:val="SectionBody"/>
        <w:rPr>
          <w:u w:val="single"/>
        </w:rPr>
      </w:pPr>
      <w:r w:rsidRPr="008A7B79">
        <w:rPr>
          <w:u w:val="single"/>
        </w:rPr>
        <w:t>(J) County boards of education may utilize up to 50% of the allocation for teacher and leader induction in any school year for the purpose of funding projects identified in the Safe Schools Fund requests established under §18-5-48 of this code.</w:t>
      </w:r>
    </w:p>
    <w:p w14:paraId="3CB6DA08" w14:textId="77777777" w:rsidR="00C6634C" w:rsidRPr="008A7B79" w:rsidRDefault="00C6634C" w:rsidP="00163747">
      <w:pPr>
        <w:pStyle w:val="SectionBody"/>
        <w:rPr>
          <w:u w:val="single"/>
        </w:rPr>
        <w:sectPr w:rsidR="00C6634C" w:rsidRPr="008A7B79" w:rsidSect="00C6634C">
          <w:type w:val="continuous"/>
          <w:pgSz w:w="12240" w:h="15840" w:code="1"/>
          <w:pgMar w:top="1440" w:right="1440" w:bottom="1440" w:left="1440" w:header="720" w:footer="720" w:gutter="0"/>
          <w:lnNumType w:countBy="1" w:restart="newSection"/>
          <w:cols w:space="720"/>
          <w:docGrid w:linePitch="360"/>
        </w:sectPr>
      </w:pPr>
    </w:p>
    <w:p w14:paraId="177633A9" w14:textId="77777777" w:rsidR="00C6634C" w:rsidRPr="008A7B79" w:rsidRDefault="00C6634C" w:rsidP="0068403E">
      <w:pPr>
        <w:pStyle w:val="SectionHeading"/>
        <w:sectPr w:rsidR="00C6634C" w:rsidRPr="008A7B79" w:rsidSect="00C6634C">
          <w:type w:val="continuous"/>
          <w:pgSz w:w="12240" w:h="15840" w:code="1"/>
          <w:pgMar w:top="1440" w:right="1440" w:bottom="1440" w:left="1440" w:header="720" w:footer="720" w:gutter="0"/>
          <w:lnNumType w:countBy="1" w:restart="newSection"/>
          <w:cols w:space="720"/>
          <w:docGrid w:linePitch="360"/>
        </w:sectPr>
      </w:pPr>
      <w:r w:rsidRPr="008A7B79">
        <w:t>§18-9A-15. Allowance for increased enrollment; extraordinary sustained increased enrollment impact supplement.</w:t>
      </w:r>
    </w:p>
    <w:p w14:paraId="2CA894FD" w14:textId="77777777" w:rsidR="00C6634C" w:rsidRPr="008A7B79" w:rsidRDefault="00C6634C" w:rsidP="0068403E">
      <w:pPr>
        <w:pStyle w:val="SectionBody"/>
      </w:pPr>
      <w:r w:rsidRPr="008A7B79">
        <w:t>(a) To provide for the support of increased net enrollments in the counties and public charter schools in a school year over the net enrollments used in the computation of total state aid for that year, there shall be appropriated for that purpose from the General Revenue Fund an amount to be determined as follows:</w:t>
      </w:r>
    </w:p>
    <w:p w14:paraId="5A688965" w14:textId="77777777" w:rsidR="00C6634C" w:rsidRPr="008A7B79" w:rsidRDefault="00C6634C" w:rsidP="0068403E">
      <w:pPr>
        <w:pStyle w:val="SectionBody"/>
      </w:pPr>
      <w:bookmarkStart w:id="1" w:name="_Hlk123911500"/>
      <w:r w:rsidRPr="008A7B79">
        <w:t xml:space="preserve">(1) The state board shall promulgate a rule pursuant to §29A-3B-1 </w:t>
      </w:r>
      <w:r w:rsidRPr="008A7B79">
        <w:rPr>
          <w:i/>
          <w:iCs/>
        </w:rPr>
        <w:t>et seq</w:t>
      </w:r>
      <w:r w:rsidRPr="008A7B79">
        <w:t>. of this code that establishes an objective method for projecting the increase in net enrollment for each school district, exclusive of the net enrollment of public charter schools physically locate in the district. The state superintendent shall use the method prescribed by the rule to project the increase in net enrollment for each school district.</w:t>
      </w:r>
    </w:p>
    <w:bookmarkEnd w:id="1"/>
    <w:p w14:paraId="776BDF93" w14:textId="77777777" w:rsidR="00C6634C" w:rsidRPr="008A7B79" w:rsidRDefault="00C6634C" w:rsidP="0068403E">
      <w:pPr>
        <w:pStyle w:val="SectionBody"/>
      </w:pPr>
      <w:r w:rsidRPr="008A7B79">
        <w:t>(2) The state superintendent shall multiply the average total state aid per net pupil by the sum of the projected increases in net enrollment for all school districts and report this amount to the Governor for inclusion in his or her proposed budget to the Legislature. The Legislature shall appropriate to the West Virginia Department of Education the amount calculated by the state superintendent and proposed by the Governor.</w:t>
      </w:r>
    </w:p>
    <w:p w14:paraId="006CFC39" w14:textId="77777777" w:rsidR="00C6634C" w:rsidRPr="008A7B79" w:rsidRDefault="00C6634C" w:rsidP="0068403E">
      <w:pPr>
        <w:pStyle w:val="SectionBody"/>
      </w:pPr>
      <w:r w:rsidRPr="008A7B79">
        <w:t xml:space="preserve">(3) The state superintendent shall calculate each school district’s share of the </w:t>
      </w:r>
      <w:r w:rsidRPr="008A7B79">
        <w:lastRenderedPageBreak/>
        <w:t xml:space="preserve">appropriation by multiplying the increase in net enrollment for the school district by the average total state aid per net pupil and shall distribute each school district’s share to the school district on or before December 31, of each year. </w:t>
      </w:r>
    </w:p>
    <w:p w14:paraId="7014C6E2" w14:textId="77777777" w:rsidR="00C6634C" w:rsidRPr="008A7B79" w:rsidRDefault="00C6634C" w:rsidP="0068403E">
      <w:pPr>
        <w:pStyle w:val="SectionBody"/>
      </w:pPr>
      <w:r w:rsidRPr="008A7B79">
        <w:t>Nothing in this subsection prohibits, however, the state superintendent, at the request of a school district, before the actual increase in net enrollment is available, from advancing a partial distribution to the school district of up to 60 percent of its estimated share based on its projected increased enrollment, subject to the following:</w:t>
      </w:r>
    </w:p>
    <w:p w14:paraId="681EC46F" w14:textId="77777777" w:rsidR="00C6634C" w:rsidRPr="008A7B79" w:rsidRDefault="00C6634C" w:rsidP="0068403E">
      <w:pPr>
        <w:pStyle w:val="SectionBody"/>
      </w:pPr>
      <w:r w:rsidRPr="008A7B79">
        <w:t>(A) If the amount of the advanced partial distribution to a school district is greater than the total amount to which a district is entitled to receive for the year, the district shall refund the difference to the Department of Education prior to June 30 of the fiscal year in which the excess distribution is made; and</w:t>
      </w:r>
    </w:p>
    <w:p w14:paraId="7F62D71F" w14:textId="77777777" w:rsidR="00C6634C" w:rsidRPr="008A7B79" w:rsidRDefault="00C6634C" w:rsidP="0068403E">
      <w:pPr>
        <w:pStyle w:val="SectionBody"/>
      </w:pPr>
      <w:r w:rsidRPr="008A7B79">
        <w:t>(B) The Department of Education shall notify the Joint Committee on Government and Finance and the Legislative Oversight Commission on Education Accountability whenever an advanced partial distribution is made.</w:t>
      </w:r>
    </w:p>
    <w:p w14:paraId="0DE3C9AF" w14:textId="77777777" w:rsidR="00C6634C" w:rsidRPr="008A7B79" w:rsidRDefault="00C6634C" w:rsidP="0068403E">
      <w:pPr>
        <w:pStyle w:val="SectionBody"/>
      </w:pPr>
      <w:r w:rsidRPr="008A7B79">
        <w:t xml:space="preserve">(4) If the amount of the appropriation for increased enrollment is not sufficient to provide payment in full for the total of these allocations, each county allocation shall be reduced to an amount which is proportionate to the appropriation compared to the total of the allocations and the allocations as thus adjusted shall be distributed to the counties as provided in this section: </w:t>
      </w:r>
      <w:r w:rsidRPr="008A7B79">
        <w:rPr>
          <w:i/>
          <w:iCs/>
        </w:rPr>
        <w:t>Provided</w:t>
      </w:r>
      <w:r w:rsidRPr="008A7B79">
        <w:t>, That the Governor shall request a supplemental appropriation at the next legislative session for the reduced amount.</w:t>
      </w:r>
    </w:p>
    <w:p w14:paraId="76BCF724" w14:textId="77777777" w:rsidR="00C6634C" w:rsidRPr="008A7B79" w:rsidRDefault="00C6634C" w:rsidP="0068403E">
      <w:pPr>
        <w:pStyle w:val="SectionBody"/>
      </w:pPr>
      <w:r w:rsidRPr="008A7B79">
        <w:t>(b) To help offset the budgetary impact of extraordinary and sustained increases in net enrollment in a county, there shall be included in the basic state aid of any county whose most recent three-year average growth in second month net enrollment is two percent or more, an amount equal to one fourth of the state average per pupil state aid multiplied by the increase in the county’s second month net enrollment in the latest year.</w:t>
      </w:r>
    </w:p>
    <w:p w14:paraId="4A62259A" w14:textId="77777777" w:rsidR="00C6634C" w:rsidRPr="008A7B79" w:rsidRDefault="00C6634C" w:rsidP="0068403E">
      <w:pPr>
        <w:pStyle w:val="SectionBody"/>
      </w:pPr>
      <w:r w:rsidRPr="008A7B79">
        <w:t xml:space="preserve">(c) No provision of this section shall be construed to in any way affect the allocation of </w:t>
      </w:r>
      <w:r w:rsidRPr="008A7B79">
        <w:lastRenderedPageBreak/>
        <w:t>moneys for educational purposes to a county under other provisions of law.</w:t>
      </w:r>
    </w:p>
    <w:p w14:paraId="45E91893" w14:textId="1438B7A7" w:rsidR="00C6634C" w:rsidRPr="008A7B79" w:rsidRDefault="00C6634C" w:rsidP="0068403E">
      <w:pPr>
        <w:pStyle w:val="SectionBody"/>
        <w:rPr>
          <w:u w:val="single"/>
        </w:rPr>
      </w:pPr>
      <w:r w:rsidRPr="008A7B79">
        <w:rPr>
          <w:u w:val="single"/>
        </w:rPr>
        <w:t xml:space="preserve">(d) County boards of education that fall below the net enrollment provisions of </w:t>
      </w:r>
      <w:r w:rsidRPr="008A7B79">
        <w:t>§</w:t>
      </w:r>
      <w:r w:rsidRPr="008A7B79">
        <w:rPr>
          <w:u w:val="single"/>
        </w:rPr>
        <w:t>18-9A-2(</w:t>
      </w:r>
      <w:proofErr w:type="spellStart"/>
      <w:r w:rsidRPr="008A7B79">
        <w:rPr>
          <w:u w:val="single"/>
        </w:rPr>
        <w:t>i</w:t>
      </w:r>
      <w:proofErr w:type="spellEnd"/>
      <w:r w:rsidRPr="008A7B79">
        <w:rPr>
          <w:u w:val="single"/>
        </w:rPr>
        <w:t>)(5) of this code shall not be eligible for increased enrollment funding afforded under this section.</w:t>
      </w:r>
    </w:p>
    <w:p w14:paraId="324952CC" w14:textId="24258CA7" w:rsidR="00C6634C" w:rsidRPr="008A7B79" w:rsidRDefault="00C6634C" w:rsidP="0068403E">
      <w:pPr>
        <w:pStyle w:val="SectionBody"/>
      </w:pPr>
      <w:r w:rsidRPr="008A7B79">
        <w:rPr>
          <w:strike/>
        </w:rPr>
        <w:t>(d)</w:t>
      </w:r>
      <w:r w:rsidRPr="008A7B79">
        <w:t xml:space="preserve"> </w:t>
      </w:r>
      <w:r w:rsidRPr="008A7B79">
        <w:rPr>
          <w:u w:val="single"/>
        </w:rPr>
        <w:t>(e)</w:t>
      </w:r>
      <w:r w:rsidRPr="008A7B79">
        <w:t xml:space="preserve"> The state board shall promulgate a rule pursuant to §29A-3B-1 </w:t>
      </w:r>
      <w:r w:rsidRPr="008A7B79">
        <w:rPr>
          <w:i/>
          <w:iCs/>
        </w:rPr>
        <w:t>et seq</w:t>
      </w:r>
      <w:r w:rsidRPr="008A7B79">
        <w:t xml:space="preserve">. of this code that establishes an objective method for calculating the increase in net enrollment for each public charter school based on the school’s net enrollment for the current year compared to the prior year. Increased enrollment funding calculated for a public charter school shall be paid directly to the school by the Department of Education no later than December 31st. </w:t>
      </w:r>
    </w:p>
    <w:p w14:paraId="12F2A86F" w14:textId="77777777" w:rsidR="00163747" w:rsidRPr="008A7B79" w:rsidRDefault="00163747" w:rsidP="00CC1F3B">
      <w:pPr>
        <w:pStyle w:val="Note"/>
        <w:sectPr w:rsidR="00163747" w:rsidRPr="008A7B79" w:rsidSect="00C6634C">
          <w:type w:val="continuous"/>
          <w:pgSz w:w="12240" w:h="15840" w:code="1"/>
          <w:pgMar w:top="1440" w:right="1440" w:bottom="1440" w:left="1440" w:header="720" w:footer="720" w:gutter="0"/>
          <w:lnNumType w:countBy="1" w:restart="newSection"/>
          <w:cols w:space="720"/>
          <w:docGrid w:linePitch="360"/>
        </w:sectPr>
      </w:pPr>
    </w:p>
    <w:p w14:paraId="4AF32482" w14:textId="77777777" w:rsidR="007906B9" w:rsidRPr="008A7B79" w:rsidRDefault="007906B9" w:rsidP="00CC1F3B">
      <w:pPr>
        <w:pStyle w:val="Note"/>
      </w:pPr>
    </w:p>
    <w:p w14:paraId="367B2948" w14:textId="60927BF2" w:rsidR="006865E9" w:rsidRPr="008A7B79" w:rsidRDefault="00CF1DCA" w:rsidP="00CC1F3B">
      <w:pPr>
        <w:pStyle w:val="Note"/>
      </w:pPr>
      <w:r w:rsidRPr="008A7B79">
        <w:t>NOTE: The</w:t>
      </w:r>
      <w:r w:rsidR="006865E9" w:rsidRPr="008A7B79">
        <w:t xml:space="preserve"> purpose of this bill </w:t>
      </w:r>
      <w:r w:rsidR="00783440" w:rsidRPr="008A7B79">
        <w:t>relates</w:t>
      </w:r>
      <w:r w:rsidR="009C5EA9" w:rsidRPr="008A7B79">
        <w:t xml:space="preserve"> </w:t>
      </w:r>
      <w:r w:rsidR="004B20A5" w:rsidRPr="008A7B79">
        <w:t>to modifying the school aid formula to provide more support for schools under certain circumstances</w:t>
      </w:r>
      <w:r w:rsidR="00843ED5" w:rsidRPr="008A7B79">
        <w:t>.</w:t>
      </w:r>
    </w:p>
    <w:p w14:paraId="2DEB6CE6" w14:textId="77777777" w:rsidR="006865E9" w:rsidRPr="008A7B79" w:rsidRDefault="00AE48A0" w:rsidP="00CC1F3B">
      <w:pPr>
        <w:pStyle w:val="Note"/>
      </w:pPr>
      <w:r w:rsidRPr="008A7B79">
        <w:t>Strike-throughs indicate language that would be stricken from a heading or the present law and underscoring indicates new language that would be added.</w:t>
      </w:r>
    </w:p>
    <w:sectPr w:rsidR="006865E9" w:rsidRPr="008A7B79" w:rsidSect="00C6634C">
      <w:type w:val="continuous"/>
      <w:pgSz w:w="12240" w:h="15840" w:code="1"/>
      <w:pgMar w:top="1440" w:right="1440" w:bottom="1440" w:left="1440" w:header="720" w:footer="720" w:gutter="0"/>
      <w:lnNumType w:countBy="1" w:restart="newSection"/>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A839FA" w14:textId="77777777" w:rsidR="000F6EE9" w:rsidRPr="00B844FE" w:rsidRDefault="000F6EE9" w:rsidP="00B844FE">
      <w:r>
        <w:separator/>
      </w:r>
    </w:p>
  </w:endnote>
  <w:endnote w:type="continuationSeparator" w:id="0">
    <w:p w14:paraId="6DF57060" w14:textId="77777777" w:rsidR="000F6EE9" w:rsidRPr="00B844FE" w:rsidRDefault="000F6EE9"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34779137"/>
      <w:docPartObj>
        <w:docPartGallery w:val="Page Numbers (Bottom of Page)"/>
        <w:docPartUnique/>
      </w:docPartObj>
    </w:sdtPr>
    <w:sdtEndPr/>
    <w:sdtContent>
      <w:p w14:paraId="3C6BBB42" w14:textId="77777777" w:rsidR="002A0269" w:rsidRPr="00B844FE" w:rsidRDefault="002A0269" w:rsidP="00B844FE">
        <w:r w:rsidRPr="00B844FE">
          <w:fldChar w:fldCharType="begin"/>
        </w:r>
        <w:r w:rsidRPr="00B844FE">
          <w:instrText xml:space="preserve"> PAGE   \* MERGEFORMAT </w:instrText>
        </w:r>
        <w:r w:rsidRPr="00B844FE">
          <w:fldChar w:fldCharType="separate"/>
        </w:r>
        <w:r w:rsidR="00DF199D">
          <w:rPr>
            <w:noProof/>
          </w:rPr>
          <w:t>2</w:t>
        </w:r>
        <w:r w:rsidRPr="00B844FE">
          <w:fldChar w:fldCharType="end"/>
        </w:r>
      </w:p>
    </w:sdtContent>
  </w:sdt>
  <w:p w14:paraId="0BFBB0B7" w14:textId="77777777" w:rsidR="002A0269" w:rsidRDefault="002A0269"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62867157"/>
      <w:docPartObj>
        <w:docPartGallery w:val="Page Numbers (Bottom of Page)"/>
        <w:docPartUnique/>
      </w:docPartObj>
    </w:sdtPr>
    <w:sdtEndPr>
      <w:rPr>
        <w:noProof/>
      </w:rPr>
    </w:sdtEndPr>
    <w:sdtContent>
      <w:p w14:paraId="700DDCF7" w14:textId="3D5489E1" w:rsidR="00DA5C93" w:rsidRDefault="00DA5C93">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8420C48" w14:textId="34EAF052" w:rsidR="002A0269" w:rsidRDefault="002A0269" w:rsidP="00DF199D">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E830CE" w14:textId="77777777" w:rsidR="007906B9" w:rsidRDefault="007906B9" w:rsidP="0048186E">
    <w:pPr>
      <w:pStyle w:val="Footer"/>
      <w:framePr w:wrap="around"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0AA54BBF" w14:textId="77777777" w:rsidR="007906B9" w:rsidRPr="00565CF8" w:rsidRDefault="007906B9" w:rsidP="0048186E">
    <w:pPr>
      <w:pStyle w:val="Footer"/>
    </w:pPr>
  </w:p>
  <w:p w14:paraId="02578A13" w14:textId="77777777" w:rsidR="007906B9" w:rsidRDefault="007906B9"/>
  <w:p w14:paraId="7358AA67" w14:textId="77777777" w:rsidR="007906B9" w:rsidRDefault="007906B9"/>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FE3ED6" w14:textId="77777777" w:rsidR="007906B9" w:rsidRPr="00623E0A" w:rsidRDefault="007906B9" w:rsidP="00623E0A">
    <w:pPr>
      <w:pStyle w:val="Footer"/>
      <w:jc w:val="center"/>
      <w:rPr>
        <w:rFonts w:cs="Arial"/>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07947845"/>
      <w:docPartObj>
        <w:docPartGallery w:val="Page Numbers (Bottom of Page)"/>
        <w:docPartUnique/>
      </w:docPartObj>
    </w:sdtPr>
    <w:sdtEndPr>
      <w:rPr>
        <w:noProof/>
      </w:rPr>
    </w:sdtEndPr>
    <w:sdtContent>
      <w:p w14:paraId="544B19B0" w14:textId="4B135EF1" w:rsidR="00DA5C93" w:rsidRDefault="00DA5C93">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8379E74" w14:textId="77777777" w:rsidR="00DA5C93" w:rsidRPr="00623E0A" w:rsidRDefault="00DA5C93" w:rsidP="00623E0A">
    <w:pPr>
      <w:pStyle w:val="Footer"/>
      <w:jc w:val="center"/>
      <w:rPr>
        <w:rFonts w:cs="Arial"/>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4A7B68" w14:textId="77777777" w:rsidR="000F6EE9" w:rsidRPr="00B844FE" w:rsidRDefault="000F6EE9" w:rsidP="00B844FE">
      <w:r>
        <w:separator/>
      </w:r>
    </w:p>
  </w:footnote>
  <w:footnote w:type="continuationSeparator" w:id="0">
    <w:p w14:paraId="1DA7C033" w14:textId="77777777" w:rsidR="000F6EE9" w:rsidRPr="00B844FE" w:rsidRDefault="000F6EE9"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B7FA99" w14:textId="77777777" w:rsidR="002A0269" w:rsidRPr="00B844FE" w:rsidRDefault="008A7B79">
    <w:pPr>
      <w:pStyle w:val="Header"/>
    </w:pPr>
    <w:sdt>
      <w:sdtPr>
        <w:id w:val="-684364211"/>
        <w:placeholder>
          <w:docPart w:val="543F7F9FAEAE4ECD8FBE26096A4517D4"/>
        </w:placeholder>
        <w:temporary/>
        <w:showingPlcHdr/>
        <w15:appearance w15:val="hidden"/>
      </w:sdtPr>
      <w:sdtEndPr/>
      <w:sdtContent>
        <w:r w:rsidR="00CC1F3B" w:rsidRPr="00B844FE">
          <w:t>[Type here]</w:t>
        </w:r>
      </w:sdtContent>
    </w:sdt>
    <w:r w:rsidR="002A0269" w:rsidRPr="00B844FE">
      <w:ptab w:relativeTo="margin" w:alignment="left" w:leader="none"/>
    </w:r>
    <w:sdt>
      <w:sdtPr>
        <w:id w:val="-556240388"/>
        <w:placeholder>
          <w:docPart w:val="543F7F9FAEAE4ECD8FBE26096A4517D4"/>
        </w:placeholder>
        <w:temporary/>
        <w:showingPlcHdr/>
        <w15:appearance w15:val="hidden"/>
      </w:sdtPr>
      <w:sdtEndPr/>
      <w:sdtContent>
        <w:r w:rsidR="00CC1F3B"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A97B13" w14:textId="14666FC6" w:rsidR="00C33014" w:rsidRPr="00C33014" w:rsidRDefault="001C7AB7" w:rsidP="000573A9">
    <w:pPr>
      <w:pStyle w:val="HeaderStyle"/>
    </w:pPr>
    <w:r>
      <w:t>HB3508 ORG</w:t>
    </w:r>
    <w:r w:rsidR="00C33014">
      <w:tab/>
    </w:r>
    <w:sdt>
      <w:sdtPr>
        <w:rPr>
          <w:color w:val="auto"/>
        </w:rPr>
        <w:alias w:val="CBD Number"/>
        <w:tag w:val="CBD Number"/>
        <w:id w:val="1176923086"/>
        <w:lock w:val="sdtLocked"/>
        <w:showingPlcHdr/>
        <w:text/>
      </w:sdtPr>
      <w:sdtEndPr/>
      <w:sdtContent>
        <w:r w:rsidR="00B16CA7">
          <w:rPr>
            <w:color w:val="auto"/>
          </w:rPr>
          <w:t xml:space="preserve">     </w:t>
        </w:r>
      </w:sdtContent>
    </w:sdt>
  </w:p>
  <w:p w14:paraId="47E38C00" w14:textId="77777777" w:rsidR="00E831B3" w:rsidRPr="00C33014" w:rsidRDefault="00E831B3" w:rsidP="00C330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A03B84" w14:textId="5E3D14CF" w:rsidR="002A0269" w:rsidRPr="002A0269" w:rsidRDefault="008A7B79" w:rsidP="00CC1F3B">
    <w:pPr>
      <w:pStyle w:val="HeaderStyle"/>
    </w:pPr>
    <w:sdt>
      <w:sdtPr>
        <w:tag w:val="BNumWH"/>
        <w:id w:val="-1890952866"/>
        <w:placeholder>
          <w:docPart w:val="276C129ED79F46CF985CA8DF32AFB529"/>
        </w:placeholder>
        <w:showingPlcHdr/>
        <w:text/>
      </w:sdtPr>
      <w:sdtEndPr/>
      <w:sdtContent/>
    </w:sdt>
    <w:r w:rsidR="007A5259">
      <w:t xml:space="preserve"> </w:t>
    </w:r>
    <w:r w:rsidR="00070AFD">
      <w:t>HB</w:t>
    </w:r>
    <w:r w:rsidR="001C7AB7">
      <w:t>3508</w:t>
    </w:r>
    <w:r w:rsidR="004B20A5">
      <w:t xml:space="preserve"> </w:t>
    </w:r>
    <w:r w:rsidR="00070AFD">
      <w:t>ORG</w:t>
    </w:r>
    <w:r w:rsidR="00C33014">
      <w:tab/>
    </w:r>
    <w:sdt>
      <w:sdtPr>
        <w:alias w:val="CBD Number"/>
        <w:tag w:val="CBD Number"/>
        <w:id w:val="-944383718"/>
        <w:lock w:val="sdtLocked"/>
        <w:showingPlcHdr/>
        <w:text/>
      </w:sdtPr>
      <w:sdtEndPr/>
      <w:sdtContent>
        <w:r w:rsidR="00222BE7">
          <w:t xml:space="preserve">     </w:t>
        </w:r>
      </w:sdtContent>
    </w:sdt>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6DD8DB" w14:textId="77777777" w:rsidR="007906B9" w:rsidRPr="00565CF8" w:rsidRDefault="007906B9" w:rsidP="0048186E">
    <w:pPr>
      <w:pStyle w:val="Header"/>
    </w:pPr>
    <w:r>
      <w:t>CS for SB 451</w:t>
    </w:r>
  </w:p>
  <w:p w14:paraId="352532FC" w14:textId="77777777" w:rsidR="007906B9" w:rsidRDefault="007906B9"/>
  <w:p w14:paraId="6F21B6E6" w14:textId="77777777" w:rsidR="007906B9" w:rsidRDefault="007906B9"/>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A818C3" w14:textId="77777777" w:rsidR="007906B9" w:rsidRPr="00565CF8" w:rsidRDefault="007906B9" w:rsidP="0048186E">
    <w:pPr>
      <w:pStyle w:val="Header"/>
    </w:pPr>
    <w:r>
      <w:t>CS for SB 45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A036EFE"/>
    <w:multiLevelType w:val="hybridMultilevel"/>
    <w:tmpl w:val="C6764A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04B5D87"/>
    <w:multiLevelType w:val="hybridMultilevel"/>
    <w:tmpl w:val="C49C26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16cid:durableId="1891066235">
    <w:abstractNumId w:val="2"/>
  </w:num>
  <w:num w:numId="2" w16cid:durableId="1326281332">
    <w:abstractNumId w:val="2"/>
  </w:num>
  <w:num w:numId="3" w16cid:durableId="1168053549">
    <w:abstractNumId w:val="1"/>
  </w:num>
  <w:num w:numId="4" w16cid:durableId="17696887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0NDE0tjQyNTQ0MbZQ0lEKTi0uzszPAykwrAUA9TbBfSwAAAA="/>
  </w:docVars>
  <w:rsids>
    <w:rsidRoot w:val="00CB1ADC"/>
    <w:rsid w:val="0000526A"/>
    <w:rsid w:val="00007B2A"/>
    <w:rsid w:val="00011933"/>
    <w:rsid w:val="00020803"/>
    <w:rsid w:val="000253C5"/>
    <w:rsid w:val="000573A9"/>
    <w:rsid w:val="00067C7F"/>
    <w:rsid w:val="00070AFD"/>
    <w:rsid w:val="00085D22"/>
    <w:rsid w:val="000B3185"/>
    <w:rsid w:val="000C5C77"/>
    <w:rsid w:val="000E3912"/>
    <w:rsid w:val="000F6EE9"/>
    <w:rsid w:val="0010070F"/>
    <w:rsid w:val="0011283F"/>
    <w:rsid w:val="001268E4"/>
    <w:rsid w:val="0015112E"/>
    <w:rsid w:val="00154A18"/>
    <w:rsid w:val="001552E7"/>
    <w:rsid w:val="001566B4"/>
    <w:rsid w:val="00163747"/>
    <w:rsid w:val="001935AC"/>
    <w:rsid w:val="001A66B7"/>
    <w:rsid w:val="001B34E2"/>
    <w:rsid w:val="001C279E"/>
    <w:rsid w:val="001C7AB7"/>
    <w:rsid w:val="001D459E"/>
    <w:rsid w:val="001E0748"/>
    <w:rsid w:val="00222BE7"/>
    <w:rsid w:val="00257FAC"/>
    <w:rsid w:val="0027011C"/>
    <w:rsid w:val="00274200"/>
    <w:rsid w:val="00275740"/>
    <w:rsid w:val="002A0269"/>
    <w:rsid w:val="002D3327"/>
    <w:rsid w:val="002E17A3"/>
    <w:rsid w:val="00303684"/>
    <w:rsid w:val="003143F5"/>
    <w:rsid w:val="00314854"/>
    <w:rsid w:val="003200F9"/>
    <w:rsid w:val="0032172B"/>
    <w:rsid w:val="003478B6"/>
    <w:rsid w:val="00394191"/>
    <w:rsid w:val="003C51CD"/>
    <w:rsid w:val="003D728D"/>
    <w:rsid w:val="004167C7"/>
    <w:rsid w:val="0042326B"/>
    <w:rsid w:val="0043610B"/>
    <w:rsid w:val="004368E0"/>
    <w:rsid w:val="00446E32"/>
    <w:rsid w:val="00463E83"/>
    <w:rsid w:val="00484EB2"/>
    <w:rsid w:val="00486EAF"/>
    <w:rsid w:val="0049190C"/>
    <w:rsid w:val="004B20A5"/>
    <w:rsid w:val="004B564F"/>
    <w:rsid w:val="004C13DD"/>
    <w:rsid w:val="004D27DE"/>
    <w:rsid w:val="004E3441"/>
    <w:rsid w:val="00500579"/>
    <w:rsid w:val="00563E40"/>
    <w:rsid w:val="005A3DAE"/>
    <w:rsid w:val="005A5366"/>
    <w:rsid w:val="005B3AA1"/>
    <w:rsid w:val="005D6E3A"/>
    <w:rsid w:val="005E0266"/>
    <w:rsid w:val="006027B0"/>
    <w:rsid w:val="00623EC0"/>
    <w:rsid w:val="006369EB"/>
    <w:rsid w:val="00637E73"/>
    <w:rsid w:val="006405A3"/>
    <w:rsid w:val="00664873"/>
    <w:rsid w:val="00685FAB"/>
    <w:rsid w:val="006865E9"/>
    <w:rsid w:val="00691F3E"/>
    <w:rsid w:val="00694BFB"/>
    <w:rsid w:val="00694E3B"/>
    <w:rsid w:val="006A106B"/>
    <w:rsid w:val="006C523D"/>
    <w:rsid w:val="006D4036"/>
    <w:rsid w:val="006E4876"/>
    <w:rsid w:val="00703BD1"/>
    <w:rsid w:val="00710598"/>
    <w:rsid w:val="007643F2"/>
    <w:rsid w:val="00783440"/>
    <w:rsid w:val="007906B9"/>
    <w:rsid w:val="007A5259"/>
    <w:rsid w:val="007A7081"/>
    <w:rsid w:val="007D7734"/>
    <w:rsid w:val="007F1CF5"/>
    <w:rsid w:val="007F65FC"/>
    <w:rsid w:val="00807B1C"/>
    <w:rsid w:val="00822803"/>
    <w:rsid w:val="00834EDE"/>
    <w:rsid w:val="00843ED5"/>
    <w:rsid w:val="008736AA"/>
    <w:rsid w:val="00877857"/>
    <w:rsid w:val="008847F0"/>
    <w:rsid w:val="0089564F"/>
    <w:rsid w:val="008A2AD2"/>
    <w:rsid w:val="008A7B79"/>
    <w:rsid w:val="008C56A3"/>
    <w:rsid w:val="008D275D"/>
    <w:rsid w:val="008E61CB"/>
    <w:rsid w:val="009041F3"/>
    <w:rsid w:val="009163DF"/>
    <w:rsid w:val="00944DEE"/>
    <w:rsid w:val="00963415"/>
    <w:rsid w:val="00964BF0"/>
    <w:rsid w:val="00965BA8"/>
    <w:rsid w:val="00980327"/>
    <w:rsid w:val="00986478"/>
    <w:rsid w:val="009B5557"/>
    <w:rsid w:val="009B7A56"/>
    <w:rsid w:val="009C5EA9"/>
    <w:rsid w:val="009D743E"/>
    <w:rsid w:val="009E1EBC"/>
    <w:rsid w:val="009F1067"/>
    <w:rsid w:val="00A14930"/>
    <w:rsid w:val="00A23FE8"/>
    <w:rsid w:val="00A31E01"/>
    <w:rsid w:val="00A401FE"/>
    <w:rsid w:val="00A527AD"/>
    <w:rsid w:val="00A718CF"/>
    <w:rsid w:val="00AC0E5A"/>
    <w:rsid w:val="00AE48A0"/>
    <w:rsid w:val="00AE4985"/>
    <w:rsid w:val="00AE61BE"/>
    <w:rsid w:val="00AF0371"/>
    <w:rsid w:val="00B16CA7"/>
    <w:rsid w:val="00B16F25"/>
    <w:rsid w:val="00B24422"/>
    <w:rsid w:val="00B44FCC"/>
    <w:rsid w:val="00B66B81"/>
    <w:rsid w:val="00B768E0"/>
    <w:rsid w:val="00B80C20"/>
    <w:rsid w:val="00B844FE"/>
    <w:rsid w:val="00B86B4F"/>
    <w:rsid w:val="00BA1F84"/>
    <w:rsid w:val="00BC562B"/>
    <w:rsid w:val="00BD2E5D"/>
    <w:rsid w:val="00C038D3"/>
    <w:rsid w:val="00C11FB9"/>
    <w:rsid w:val="00C319D2"/>
    <w:rsid w:val="00C33014"/>
    <w:rsid w:val="00C33434"/>
    <w:rsid w:val="00C34869"/>
    <w:rsid w:val="00C42EB6"/>
    <w:rsid w:val="00C6634C"/>
    <w:rsid w:val="00C85096"/>
    <w:rsid w:val="00C9341F"/>
    <w:rsid w:val="00C950D2"/>
    <w:rsid w:val="00CB1ADC"/>
    <w:rsid w:val="00CB20EF"/>
    <w:rsid w:val="00CC1F3B"/>
    <w:rsid w:val="00CD12CB"/>
    <w:rsid w:val="00CD36CF"/>
    <w:rsid w:val="00CF1DCA"/>
    <w:rsid w:val="00D579FC"/>
    <w:rsid w:val="00D81C16"/>
    <w:rsid w:val="00DA5C93"/>
    <w:rsid w:val="00DD5BBD"/>
    <w:rsid w:val="00DE526B"/>
    <w:rsid w:val="00DF199D"/>
    <w:rsid w:val="00E01542"/>
    <w:rsid w:val="00E12AED"/>
    <w:rsid w:val="00E2747F"/>
    <w:rsid w:val="00E365F1"/>
    <w:rsid w:val="00E62F48"/>
    <w:rsid w:val="00E65CE3"/>
    <w:rsid w:val="00E831B3"/>
    <w:rsid w:val="00E95FBC"/>
    <w:rsid w:val="00EC17C4"/>
    <w:rsid w:val="00ED6380"/>
    <w:rsid w:val="00ED6B22"/>
    <w:rsid w:val="00EE70CB"/>
    <w:rsid w:val="00F01ED2"/>
    <w:rsid w:val="00F06495"/>
    <w:rsid w:val="00F40B20"/>
    <w:rsid w:val="00F41ABE"/>
    <w:rsid w:val="00F41CA2"/>
    <w:rsid w:val="00F443C0"/>
    <w:rsid w:val="00F62EFB"/>
    <w:rsid w:val="00F64027"/>
    <w:rsid w:val="00F80D57"/>
    <w:rsid w:val="00F838B1"/>
    <w:rsid w:val="00F8672F"/>
    <w:rsid w:val="00F939A4"/>
    <w:rsid w:val="00FA42D1"/>
    <w:rsid w:val="00FA44B8"/>
    <w:rsid w:val="00FA7B09"/>
    <w:rsid w:val="00FC691C"/>
    <w:rsid w:val="00FD256D"/>
    <w:rsid w:val="00FD5B51"/>
    <w:rsid w:val="00FE067E"/>
    <w:rsid w:val="00FE208F"/>
    <w:rsid w:val="00FE4F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7AA795B"/>
  <w15:chartTrackingRefBased/>
  <w15:docId w15:val="{076C6392-E5B7-4DB9-A99E-04A2ED88ED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qFormat="1"/>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qFormat="1"/>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964BF0"/>
  </w:style>
  <w:style w:type="paragraph" w:styleId="Heading4">
    <w:name w:val="heading 4"/>
    <w:basedOn w:val="Normal"/>
    <w:link w:val="Heading4Char"/>
    <w:uiPriority w:val="9"/>
    <w:qFormat/>
    <w:locked/>
    <w:rsid w:val="00964BF0"/>
    <w:pPr>
      <w:spacing w:before="100" w:beforeAutospacing="1" w:after="100" w:afterAutospacing="1" w:line="240" w:lineRule="auto"/>
      <w:outlineLvl w:val="3"/>
    </w:pPr>
    <w:rPr>
      <w:rFonts w:ascii="Times New Roman" w:eastAsia="Times New Roman" w:hAnsi="Times New Roman" w:cs="Times New Roman"/>
      <w:b/>
      <w:bCs/>
      <w:color w:val="auto"/>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964BF0"/>
    <w:pPr>
      <w:spacing w:line="240" w:lineRule="auto"/>
    </w:pPr>
  </w:style>
  <w:style w:type="paragraph" w:customStyle="1" w:styleId="SectionHeadingOld">
    <w:name w:val="Section Heading Old"/>
    <w:next w:val="SectionBodyOld"/>
    <w:link w:val="SectionHeadingOldChar"/>
    <w:rsid w:val="00964BF0"/>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964BF0"/>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964BF0"/>
    <w:rPr>
      <w:rFonts w:eastAsia="Calibri"/>
      <w:b/>
      <w:color w:val="000000"/>
    </w:rPr>
  </w:style>
  <w:style w:type="paragraph" w:customStyle="1" w:styleId="ChapterHeadingOld">
    <w:name w:val="Chapter Heading Old"/>
    <w:next w:val="ArticleHeadingOld"/>
    <w:link w:val="ChapterHeadingOldChar"/>
    <w:rsid w:val="00964BF0"/>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964BF0"/>
    <w:rPr>
      <w:rFonts w:eastAsia="Calibri"/>
      <w:b/>
      <w:caps/>
      <w:color w:val="000000"/>
      <w:sz w:val="24"/>
    </w:rPr>
  </w:style>
  <w:style w:type="paragraph" w:customStyle="1" w:styleId="BillNumberOld">
    <w:name w:val="Bill Number Old"/>
    <w:next w:val="SponsorsOld"/>
    <w:link w:val="BillNumberOldChar"/>
    <w:autoRedefine/>
    <w:rsid w:val="00964BF0"/>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964BF0"/>
    <w:rPr>
      <w:rFonts w:eastAsia="Calibri"/>
      <w:b/>
      <w:caps/>
      <w:color w:val="000000"/>
      <w:sz w:val="28"/>
    </w:rPr>
  </w:style>
  <w:style w:type="paragraph" w:customStyle="1" w:styleId="SponsorsOld">
    <w:name w:val="Sponsors Old"/>
    <w:next w:val="ReferencesOld"/>
    <w:link w:val="SponsorsOldChar"/>
    <w:autoRedefine/>
    <w:rsid w:val="00964BF0"/>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964BF0"/>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964BF0"/>
    <w:rPr>
      <w:i/>
      <w:iCs/>
      <w:color w:val="404040" w:themeColor="text1" w:themeTint="BF"/>
    </w:rPr>
  </w:style>
  <w:style w:type="paragraph" w:customStyle="1" w:styleId="NoteOld">
    <w:name w:val="Note Old"/>
    <w:basedOn w:val="NoSpacing"/>
    <w:link w:val="NoteOldChar"/>
    <w:autoRedefine/>
    <w:rsid w:val="00964BF0"/>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964BF0"/>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964BF0"/>
  </w:style>
  <w:style w:type="character" w:customStyle="1" w:styleId="NoteOldChar">
    <w:name w:val="Note Old Char"/>
    <w:link w:val="NoteOld"/>
    <w:rsid w:val="00964BF0"/>
    <w:rPr>
      <w:rFonts w:eastAsia="Calibri"/>
      <w:color w:val="000000"/>
      <w:sz w:val="20"/>
    </w:rPr>
  </w:style>
  <w:style w:type="paragraph" w:customStyle="1" w:styleId="TitleSectionOld">
    <w:name w:val="Title Section Old"/>
    <w:next w:val="EnactingClauseOld"/>
    <w:link w:val="TitleSectionOldChar"/>
    <w:autoRedefine/>
    <w:rsid w:val="00964BF0"/>
    <w:pPr>
      <w:pageBreakBefore/>
      <w:ind w:left="720" w:hanging="720"/>
      <w:jc w:val="both"/>
    </w:pPr>
    <w:rPr>
      <w:rFonts w:eastAsia="Calibri"/>
      <w:color w:val="000000"/>
    </w:rPr>
  </w:style>
  <w:style w:type="character" w:customStyle="1" w:styleId="SectionBodyOldChar">
    <w:name w:val="Section Body Old Char"/>
    <w:link w:val="SectionBodyOld"/>
    <w:rsid w:val="00964BF0"/>
    <w:rPr>
      <w:rFonts w:eastAsia="Calibri"/>
      <w:color w:val="000000"/>
    </w:rPr>
  </w:style>
  <w:style w:type="paragraph" w:customStyle="1" w:styleId="EnactingSectionOld">
    <w:name w:val="Enacting Section Old"/>
    <w:link w:val="EnactingSectionOldChar"/>
    <w:autoRedefine/>
    <w:rsid w:val="00964BF0"/>
    <w:pPr>
      <w:ind w:firstLine="720"/>
      <w:jc w:val="both"/>
    </w:pPr>
    <w:rPr>
      <w:rFonts w:eastAsia="Calibri"/>
      <w:color w:val="000000"/>
    </w:rPr>
  </w:style>
  <w:style w:type="character" w:customStyle="1" w:styleId="TitleSectionOldChar">
    <w:name w:val="Title Section Old Char"/>
    <w:link w:val="TitleSectionOld"/>
    <w:rsid w:val="00964BF0"/>
    <w:rPr>
      <w:rFonts w:eastAsia="Calibri"/>
      <w:color w:val="000000"/>
    </w:rPr>
  </w:style>
  <w:style w:type="paragraph" w:customStyle="1" w:styleId="PartHeadingOld">
    <w:name w:val="Part Heading Old"/>
    <w:next w:val="SectionHeadingOld"/>
    <w:link w:val="PartHeadingOldChar"/>
    <w:rsid w:val="00964BF0"/>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964BF0"/>
    <w:rPr>
      <w:rFonts w:eastAsia="Calibri"/>
      <w:color w:val="000000"/>
    </w:rPr>
  </w:style>
  <w:style w:type="paragraph" w:styleId="ListParagraph">
    <w:name w:val="List Paragraph"/>
    <w:basedOn w:val="Normal"/>
    <w:uiPriority w:val="34"/>
    <w:locked/>
    <w:rsid w:val="00964BF0"/>
    <w:pPr>
      <w:ind w:left="720"/>
      <w:contextualSpacing/>
    </w:pPr>
  </w:style>
  <w:style w:type="character" w:customStyle="1" w:styleId="PartHeadingOldChar">
    <w:name w:val="Part Heading Old Char"/>
    <w:link w:val="PartHeadingOld"/>
    <w:rsid w:val="00964BF0"/>
    <w:rPr>
      <w:rFonts w:eastAsia="Calibri"/>
      <w:smallCaps/>
      <w:color w:val="000000"/>
      <w:sz w:val="24"/>
    </w:rPr>
  </w:style>
  <w:style w:type="paragraph" w:customStyle="1" w:styleId="TitlePageOriginOld">
    <w:name w:val="Title Page: Origin Old"/>
    <w:next w:val="TitlePageSessionOld"/>
    <w:link w:val="TitlePageOriginOldChar"/>
    <w:autoRedefine/>
    <w:rsid w:val="00964BF0"/>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964BF0"/>
    <w:rPr>
      <w:rFonts w:eastAsia="Calibri"/>
      <w:color w:val="000000"/>
      <w:sz w:val="24"/>
    </w:rPr>
  </w:style>
  <w:style w:type="character" w:styleId="LineNumber">
    <w:name w:val="line number"/>
    <w:basedOn w:val="DefaultParagraphFont"/>
    <w:uiPriority w:val="99"/>
    <w:semiHidden/>
    <w:locked/>
    <w:rsid w:val="00964BF0"/>
  </w:style>
  <w:style w:type="paragraph" w:customStyle="1" w:styleId="EnactingClauseOld">
    <w:name w:val="Enacting Clause Old"/>
    <w:next w:val="EnactingSectionOld"/>
    <w:link w:val="EnactingClauseOldChar"/>
    <w:autoRedefine/>
    <w:rsid w:val="00964BF0"/>
    <w:pPr>
      <w:suppressLineNumbers/>
    </w:pPr>
    <w:rPr>
      <w:rFonts w:eastAsia="Calibri"/>
      <w:i/>
      <w:color w:val="000000"/>
    </w:rPr>
  </w:style>
  <w:style w:type="character" w:customStyle="1" w:styleId="SponsorsOldChar">
    <w:name w:val="Sponsors Old Char"/>
    <w:basedOn w:val="DefaultParagraphFont"/>
    <w:link w:val="SponsorsOld"/>
    <w:rsid w:val="00964BF0"/>
    <w:rPr>
      <w:rFonts w:eastAsia="Calibri"/>
      <w:smallCaps/>
      <w:color w:val="000000"/>
      <w:sz w:val="24"/>
    </w:rPr>
  </w:style>
  <w:style w:type="character" w:customStyle="1" w:styleId="EnactingClauseOldChar">
    <w:name w:val="Enacting Clause Old Char"/>
    <w:basedOn w:val="DefaultParagraphFont"/>
    <w:link w:val="EnactingClauseOld"/>
    <w:rsid w:val="00964BF0"/>
    <w:rPr>
      <w:rFonts w:eastAsia="Calibri"/>
      <w:i/>
      <w:color w:val="000000"/>
    </w:rPr>
  </w:style>
  <w:style w:type="paragraph" w:styleId="Salutation">
    <w:name w:val="Salutation"/>
    <w:basedOn w:val="Normal"/>
    <w:next w:val="Normal"/>
    <w:link w:val="SalutationChar"/>
    <w:uiPriority w:val="99"/>
    <w:semiHidden/>
    <w:locked/>
    <w:rsid w:val="00964BF0"/>
  </w:style>
  <w:style w:type="character" w:customStyle="1" w:styleId="SalutationChar">
    <w:name w:val="Salutation Char"/>
    <w:basedOn w:val="DefaultParagraphFont"/>
    <w:link w:val="Salutation"/>
    <w:uiPriority w:val="99"/>
    <w:semiHidden/>
    <w:rsid w:val="00964BF0"/>
  </w:style>
  <w:style w:type="character" w:customStyle="1" w:styleId="BillNumberOldChar">
    <w:name w:val="Bill Number Old Char"/>
    <w:basedOn w:val="DefaultParagraphFont"/>
    <w:link w:val="BillNumberOld"/>
    <w:rsid w:val="00964BF0"/>
    <w:rPr>
      <w:rFonts w:eastAsia="Calibri"/>
      <w:b/>
      <w:color w:val="000000"/>
      <w:sz w:val="44"/>
    </w:rPr>
  </w:style>
  <w:style w:type="paragraph" w:customStyle="1" w:styleId="TitlePageSessionOld">
    <w:name w:val="Title Page: Session Old"/>
    <w:next w:val="TitlePageBillPrefixOld"/>
    <w:link w:val="TitlePageSessionOldChar"/>
    <w:autoRedefine/>
    <w:rsid w:val="00964BF0"/>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964BF0"/>
    <w:rPr>
      <w:rFonts w:eastAsia="Calibri"/>
      <w:b/>
      <w:caps/>
      <w:color w:val="000000"/>
      <w:sz w:val="44"/>
    </w:rPr>
  </w:style>
  <w:style w:type="paragraph" w:customStyle="1" w:styleId="TitlePageBillPrefixOld">
    <w:name w:val="Title Page: Bill Prefix Old"/>
    <w:next w:val="BillNumberOld"/>
    <w:link w:val="TitlePageBillPrefixOldChar"/>
    <w:autoRedefine/>
    <w:rsid w:val="00964BF0"/>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964BF0"/>
    <w:rPr>
      <w:rFonts w:eastAsia="Calibri"/>
      <w:b/>
      <w:caps/>
      <w:color w:val="000000"/>
      <w:sz w:val="36"/>
    </w:rPr>
  </w:style>
  <w:style w:type="paragraph" w:styleId="Header">
    <w:name w:val="header"/>
    <w:basedOn w:val="Normal"/>
    <w:link w:val="HeaderChar"/>
    <w:uiPriority w:val="99"/>
    <w:rsid w:val="00964BF0"/>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964BF0"/>
    <w:rPr>
      <w:rFonts w:eastAsia="Calibri"/>
      <w:b/>
      <w:color w:val="000000"/>
      <w:sz w:val="36"/>
    </w:rPr>
  </w:style>
  <w:style w:type="character" w:customStyle="1" w:styleId="HeaderChar">
    <w:name w:val="Header Char"/>
    <w:basedOn w:val="DefaultParagraphFont"/>
    <w:link w:val="Header"/>
    <w:uiPriority w:val="99"/>
    <w:rsid w:val="00964BF0"/>
  </w:style>
  <w:style w:type="paragraph" w:styleId="Footer">
    <w:name w:val="footer"/>
    <w:basedOn w:val="Normal"/>
    <w:link w:val="FooterChar"/>
    <w:uiPriority w:val="99"/>
    <w:rsid w:val="00964BF0"/>
    <w:pPr>
      <w:tabs>
        <w:tab w:val="center" w:pos="4680"/>
        <w:tab w:val="right" w:pos="9360"/>
      </w:tabs>
      <w:spacing w:line="240" w:lineRule="auto"/>
    </w:pPr>
  </w:style>
  <w:style w:type="character" w:customStyle="1" w:styleId="FooterChar">
    <w:name w:val="Footer Char"/>
    <w:basedOn w:val="DefaultParagraphFont"/>
    <w:link w:val="Footer"/>
    <w:uiPriority w:val="99"/>
    <w:rsid w:val="00964BF0"/>
  </w:style>
  <w:style w:type="character" w:styleId="PlaceholderText">
    <w:name w:val="Placeholder Text"/>
    <w:basedOn w:val="DefaultParagraphFont"/>
    <w:uiPriority w:val="99"/>
    <w:semiHidden/>
    <w:locked/>
    <w:rsid w:val="00964BF0"/>
    <w:rPr>
      <w:color w:val="808080"/>
    </w:rPr>
  </w:style>
  <w:style w:type="paragraph" w:customStyle="1" w:styleId="HeaderStyleOld">
    <w:name w:val="Header Style Old"/>
    <w:basedOn w:val="Header"/>
    <w:link w:val="HeaderStyleOldChar"/>
    <w:autoRedefine/>
    <w:rsid w:val="00964BF0"/>
    <w:rPr>
      <w:sz w:val="20"/>
      <w:szCs w:val="20"/>
    </w:rPr>
  </w:style>
  <w:style w:type="character" w:customStyle="1" w:styleId="HeaderStyleOldChar">
    <w:name w:val="Header Style Old Char"/>
    <w:basedOn w:val="HeaderChar"/>
    <w:link w:val="HeaderStyleOld"/>
    <w:rsid w:val="00964BF0"/>
    <w:rPr>
      <w:sz w:val="20"/>
      <w:szCs w:val="20"/>
    </w:rPr>
  </w:style>
  <w:style w:type="character" w:customStyle="1" w:styleId="Underline">
    <w:name w:val="Underline"/>
    <w:uiPriority w:val="1"/>
    <w:rsid w:val="00964BF0"/>
    <w:rPr>
      <w:rFonts w:ascii="Arial" w:hAnsi="Arial"/>
      <w:color w:val="auto"/>
      <w:sz w:val="22"/>
      <w:u w:val="single"/>
    </w:rPr>
  </w:style>
  <w:style w:type="paragraph" w:customStyle="1" w:styleId="ArticleHeading">
    <w:name w:val="Article Heading"/>
    <w:basedOn w:val="ArticleHeadingOld"/>
    <w:link w:val="ArticleHeadingChar"/>
    <w:qFormat/>
    <w:rsid w:val="00964BF0"/>
  </w:style>
  <w:style w:type="paragraph" w:customStyle="1" w:styleId="BillNumber">
    <w:name w:val="Bill Number"/>
    <w:basedOn w:val="BillNumberOld"/>
    <w:qFormat/>
    <w:rsid w:val="00964BF0"/>
  </w:style>
  <w:style w:type="paragraph" w:customStyle="1" w:styleId="ChapterHeading">
    <w:name w:val="Chapter Heading"/>
    <w:basedOn w:val="ChapterHeadingOld"/>
    <w:next w:val="Normal"/>
    <w:qFormat/>
    <w:rsid w:val="00964BF0"/>
  </w:style>
  <w:style w:type="paragraph" w:customStyle="1" w:styleId="EnactingClause">
    <w:name w:val="Enacting Clause"/>
    <w:basedOn w:val="EnactingClauseOld"/>
    <w:qFormat/>
    <w:rsid w:val="00964BF0"/>
  </w:style>
  <w:style w:type="paragraph" w:customStyle="1" w:styleId="EnactingSection">
    <w:name w:val="Enacting Section"/>
    <w:basedOn w:val="EnactingSectionOld"/>
    <w:qFormat/>
    <w:rsid w:val="00964BF0"/>
  </w:style>
  <w:style w:type="paragraph" w:customStyle="1" w:styleId="HeaderStyle">
    <w:name w:val="Header Style"/>
    <w:basedOn w:val="HeaderStyleOld"/>
    <w:qFormat/>
    <w:rsid w:val="00964BF0"/>
  </w:style>
  <w:style w:type="paragraph" w:customStyle="1" w:styleId="Note">
    <w:name w:val="Note"/>
    <w:basedOn w:val="NoteOld"/>
    <w:qFormat/>
    <w:rsid w:val="00964BF0"/>
  </w:style>
  <w:style w:type="paragraph" w:customStyle="1" w:styleId="PartHeading">
    <w:name w:val="Part Heading"/>
    <w:basedOn w:val="PartHeadingOld"/>
    <w:qFormat/>
    <w:rsid w:val="00964BF0"/>
  </w:style>
  <w:style w:type="paragraph" w:customStyle="1" w:styleId="References">
    <w:name w:val="References"/>
    <w:basedOn w:val="ReferencesOld"/>
    <w:qFormat/>
    <w:rsid w:val="00964BF0"/>
  </w:style>
  <w:style w:type="paragraph" w:customStyle="1" w:styleId="SectionBody">
    <w:name w:val="Section Body"/>
    <w:basedOn w:val="SectionBodyOld"/>
    <w:link w:val="SectionBodyChar"/>
    <w:qFormat/>
    <w:rsid w:val="00964BF0"/>
  </w:style>
  <w:style w:type="paragraph" w:customStyle="1" w:styleId="SectionHeading">
    <w:name w:val="Section Heading"/>
    <w:basedOn w:val="SectionHeadingOld"/>
    <w:link w:val="SectionHeadingChar"/>
    <w:qFormat/>
    <w:rsid w:val="00964BF0"/>
  </w:style>
  <w:style w:type="paragraph" w:customStyle="1" w:styleId="Sponsors">
    <w:name w:val="Sponsors"/>
    <w:basedOn w:val="SponsorsOld"/>
    <w:qFormat/>
    <w:rsid w:val="00964BF0"/>
  </w:style>
  <w:style w:type="paragraph" w:customStyle="1" w:styleId="TitlePageBillPrefix">
    <w:name w:val="Title Page: Bill Prefix"/>
    <w:basedOn w:val="TitlePageBillPrefixOld"/>
    <w:qFormat/>
    <w:rsid w:val="00964BF0"/>
  </w:style>
  <w:style w:type="paragraph" w:customStyle="1" w:styleId="TitlePageOrigin">
    <w:name w:val="Title Page: Origin"/>
    <w:basedOn w:val="TitlePageOriginOld"/>
    <w:qFormat/>
    <w:rsid w:val="00964BF0"/>
  </w:style>
  <w:style w:type="paragraph" w:customStyle="1" w:styleId="TitlePageSession">
    <w:name w:val="Title Page: Session"/>
    <w:basedOn w:val="TitlePageSessionOld"/>
    <w:qFormat/>
    <w:rsid w:val="00964BF0"/>
  </w:style>
  <w:style w:type="paragraph" w:customStyle="1" w:styleId="TitleSection">
    <w:name w:val="Title Section"/>
    <w:basedOn w:val="TitleSectionOld"/>
    <w:qFormat/>
    <w:rsid w:val="00964BF0"/>
  </w:style>
  <w:style w:type="character" w:customStyle="1" w:styleId="Strike-Through">
    <w:name w:val="Strike-Through"/>
    <w:uiPriority w:val="1"/>
    <w:rsid w:val="00964BF0"/>
    <w:rPr>
      <w:strike/>
      <w:dstrike w:val="0"/>
      <w:color w:val="auto"/>
    </w:rPr>
  </w:style>
  <w:style w:type="character" w:customStyle="1" w:styleId="SectionHeadingChar">
    <w:name w:val="Section Heading Char"/>
    <w:link w:val="SectionHeading"/>
    <w:rsid w:val="00F40B20"/>
    <w:rPr>
      <w:rFonts w:eastAsia="Calibri"/>
      <w:b/>
      <w:color w:val="000000"/>
    </w:rPr>
  </w:style>
  <w:style w:type="character" w:customStyle="1" w:styleId="SectionBodyChar">
    <w:name w:val="Section Body Char"/>
    <w:link w:val="SectionBody"/>
    <w:rsid w:val="00F40B20"/>
    <w:rPr>
      <w:rFonts w:eastAsia="Calibri"/>
      <w:color w:val="000000"/>
    </w:rPr>
  </w:style>
  <w:style w:type="paragraph" w:styleId="BalloonText">
    <w:name w:val="Balloon Text"/>
    <w:basedOn w:val="Normal"/>
    <w:link w:val="BalloonTextChar"/>
    <w:uiPriority w:val="99"/>
    <w:semiHidden/>
    <w:unhideWhenUsed/>
    <w:locked/>
    <w:rsid w:val="00F838B1"/>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838B1"/>
    <w:rPr>
      <w:rFonts w:ascii="Segoe UI" w:hAnsi="Segoe UI" w:cs="Segoe UI"/>
      <w:sz w:val="18"/>
      <w:szCs w:val="18"/>
    </w:rPr>
  </w:style>
  <w:style w:type="character" w:customStyle="1" w:styleId="Heading4Char">
    <w:name w:val="Heading 4 Char"/>
    <w:basedOn w:val="DefaultParagraphFont"/>
    <w:link w:val="Heading4"/>
    <w:uiPriority w:val="9"/>
    <w:rsid w:val="00964BF0"/>
    <w:rPr>
      <w:rFonts w:ascii="Times New Roman" w:eastAsia="Times New Roman" w:hAnsi="Times New Roman" w:cs="Times New Roman"/>
      <w:b/>
      <w:bCs/>
      <w:color w:val="auto"/>
      <w:sz w:val="24"/>
      <w:szCs w:val="24"/>
    </w:rPr>
  </w:style>
  <w:style w:type="paragraph" w:customStyle="1" w:styleId="ChamberTitle">
    <w:name w:val="Chamber Title"/>
    <w:next w:val="Normal"/>
    <w:link w:val="ChamberTitleChar"/>
    <w:rsid w:val="00964BF0"/>
    <w:pPr>
      <w:suppressLineNumbers/>
      <w:spacing w:after="240"/>
      <w:jc w:val="center"/>
    </w:pPr>
    <w:rPr>
      <w:rFonts w:eastAsia="Calibri"/>
      <w:b/>
      <w:caps/>
      <w:color w:val="000000"/>
      <w:sz w:val="36"/>
    </w:rPr>
  </w:style>
  <w:style w:type="character" w:customStyle="1" w:styleId="ChamberTitleChar">
    <w:name w:val="Chamber Title Char"/>
    <w:basedOn w:val="DefaultParagraphFont"/>
    <w:link w:val="ChamberTitle"/>
    <w:rsid w:val="00964BF0"/>
    <w:rPr>
      <w:rFonts w:eastAsia="Calibri"/>
      <w:b/>
      <w:caps/>
      <w:color w:val="000000"/>
      <w:sz w:val="36"/>
    </w:rPr>
  </w:style>
  <w:style w:type="character" w:styleId="Emphasis">
    <w:name w:val="Emphasis"/>
    <w:basedOn w:val="DefaultParagraphFont"/>
    <w:uiPriority w:val="20"/>
    <w:qFormat/>
    <w:locked/>
    <w:rsid w:val="00964BF0"/>
    <w:rPr>
      <w:i/>
      <w:iCs/>
    </w:rPr>
  </w:style>
  <w:style w:type="paragraph" w:styleId="NormalWeb">
    <w:name w:val="Normal (Web)"/>
    <w:basedOn w:val="Normal"/>
    <w:uiPriority w:val="99"/>
    <w:semiHidden/>
    <w:unhideWhenUsed/>
    <w:locked/>
    <w:rsid w:val="00C038D3"/>
    <w:pPr>
      <w:spacing w:before="100" w:beforeAutospacing="1" w:after="100" w:afterAutospacing="1" w:line="240" w:lineRule="auto"/>
    </w:pPr>
    <w:rPr>
      <w:rFonts w:ascii="Times New Roman" w:eastAsia="Times New Roman" w:hAnsi="Times New Roman" w:cs="Times New Roman"/>
      <w:color w:val="auto"/>
      <w:sz w:val="24"/>
      <w:szCs w:val="24"/>
    </w:rPr>
  </w:style>
  <w:style w:type="character" w:customStyle="1" w:styleId="ArticleHeadingChar">
    <w:name w:val="Article Heading Char"/>
    <w:link w:val="ArticleHeading"/>
    <w:rsid w:val="007906B9"/>
    <w:rPr>
      <w:rFonts w:eastAsia="Calibri"/>
      <w:b/>
      <w:caps/>
      <w:color w:val="000000"/>
      <w:sz w:val="24"/>
    </w:rPr>
  </w:style>
  <w:style w:type="character" w:styleId="PageNumber">
    <w:name w:val="page number"/>
    <w:basedOn w:val="DefaultParagraphFont"/>
    <w:uiPriority w:val="99"/>
    <w:semiHidden/>
    <w:unhideWhenUsed/>
    <w:locked/>
    <w:rsid w:val="007906B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0485017">
      <w:bodyDiv w:val="1"/>
      <w:marLeft w:val="0"/>
      <w:marRight w:val="0"/>
      <w:marTop w:val="0"/>
      <w:marBottom w:val="0"/>
      <w:divBdr>
        <w:top w:val="none" w:sz="0" w:space="0" w:color="auto"/>
        <w:left w:val="none" w:sz="0" w:space="0" w:color="auto"/>
        <w:bottom w:val="none" w:sz="0" w:space="0" w:color="auto"/>
        <w:right w:val="none" w:sz="0" w:space="0" w:color="auto"/>
      </w:divBdr>
    </w:div>
    <w:div w:id="351417737">
      <w:bodyDiv w:val="1"/>
      <w:marLeft w:val="0"/>
      <w:marRight w:val="0"/>
      <w:marTop w:val="0"/>
      <w:marBottom w:val="0"/>
      <w:divBdr>
        <w:top w:val="none" w:sz="0" w:space="0" w:color="auto"/>
        <w:left w:val="none" w:sz="0" w:space="0" w:color="auto"/>
        <w:bottom w:val="none" w:sz="0" w:space="0" w:color="auto"/>
        <w:right w:val="none" w:sz="0" w:space="0" w:color="auto"/>
      </w:divBdr>
    </w:div>
    <w:div w:id="476723146">
      <w:bodyDiv w:val="1"/>
      <w:marLeft w:val="0"/>
      <w:marRight w:val="0"/>
      <w:marTop w:val="0"/>
      <w:marBottom w:val="0"/>
      <w:divBdr>
        <w:top w:val="none" w:sz="0" w:space="0" w:color="auto"/>
        <w:left w:val="none" w:sz="0" w:space="0" w:color="auto"/>
        <w:bottom w:val="none" w:sz="0" w:space="0" w:color="auto"/>
        <w:right w:val="none" w:sz="0" w:space="0" w:color="auto"/>
      </w:divBdr>
    </w:div>
    <w:div w:id="595789671">
      <w:bodyDiv w:val="1"/>
      <w:marLeft w:val="0"/>
      <w:marRight w:val="0"/>
      <w:marTop w:val="0"/>
      <w:marBottom w:val="0"/>
      <w:divBdr>
        <w:top w:val="none" w:sz="0" w:space="0" w:color="auto"/>
        <w:left w:val="none" w:sz="0" w:space="0" w:color="auto"/>
        <w:bottom w:val="none" w:sz="0" w:space="0" w:color="auto"/>
        <w:right w:val="none" w:sz="0" w:space="0" w:color="auto"/>
      </w:divBdr>
    </w:div>
    <w:div w:id="782115051">
      <w:bodyDiv w:val="1"/>
      <w:marLeft w:val="0"/>
      <w:marRight w:val="0"/>
      <w:marTop w:val="0"/>
      <w:marBottom w:val="0"/>
      <w:divBdr>
        <w:top w:val="none" w:sz="0" w:space="0" w:color="auto"/>
        <w:left w:val="none" w:sz="0" w:space="0" w:color="auto"/>
        <w:bottom w:val="none" w:sz="0" w:space="0" w:color="auto"/>
        <w:right w:val="none" w:sz="0" w:space="0" w:color="auto"/>
      </w:divBdr>
    </w:div>
    <w:div w:id="797525065">
      <w:bodyDiv w:val="1"/>
      <w:marLeft w:val="0"/>
      <w:marRight w:val="0"/>
      <w:marTop w:val="0"/>
      <w:marBottom w:val="0"/>
      <w:divBdr>
        <w:top w:val="none" w:sz="0" w:space="0" w:color="auto"/>
        <w:left w:val="none" w:sz="0" w:space="0" w:color="auto"/>
        <w:bottom w:val="none" w:sz="0" w:space="0" w:color="auto"/>
        <w:right w:val="none" w:sz="0" w:space="0" w:color="auto"/>
      </w:divBdr>
    </w:div>
    <w:div w:id="875124653">
      <w:bodyDiv w:val="1"/>
      <w:marLeft w:val="0"/>
      <w:marRight w:val="0"/>
      <w:marTop w:val="0"/>
      <w:marBottom w:val="0"/>
      <w:divBdr>
        <w:top w:val="none" w:sz="0" w:space="0" w:color="auto"/>
        <w:left w:val="none" w:sz="0" w:space="0" w:color="auto"/>
        <w:bottom w:val="none" w:sz="0" w:space="0" w:color="auto"/>
        <w:right w:val="none" w:sz="0" w:space="0" w:color="auto"/>
      </w:divBdr>
    </w:div>
    <w:div w:id="977494795">
      <w:bodyDiv w:val="1"/>
      <w:marLeft w:val="0"/>
      <w:marRight w:val="0"/>
      <w:marTop w:val="0"/>
      <w:marBottom w:val="0"/>
      <w:divBdr>
        <w:top w:val="none" w:sz="0" w:space="0" w:color="auto"/>
        <w:left w:val="none" w:sz="0" w:space="0" w:color="auto"/>
        <w:bottom w:val="none" w:sz="0" w:space="0" w:color="auto"/>
        <w:right w:val="none" w:sz="0" w:space="0" w:color="auto"/>
      </w:divBdr>
    </w:div>
    <w:div w:id="987173227">
      <w:bodyDiv w:val="1"/>
      <w:marLeft w:val="0"/>
      <w:marRight w:val="0"/>
      <w:marTop w:val="0"/>
      <w:marBottom w:val="0"/>
      <w:divBdr>
        <w:top w:val="none" w:sz="0" w:space="0" w:color="auto"/>
        <w:left w:val="none" w:sz="0" w:space="0" w:color="auto"/>
        <w:bottom w:val="none" w:sz="0" w:space="0" w:color="auto"/>
        <w:right w:val="none" w:sz="0" w:space="0" w:color="auto"/>
      </w:divBdr>
    </w:div>
    <w:div w:id="1220480956">
      <w:bodyDiv w:val="1"/>
      <w:marLeft w:val="0"/>
      <w:marRight w:val="0"/>
      <w:marTop w:val="0"/>
      <w:marBottom w:val="0"/>
      <w:divBdr>
        <w:top w:val="none" w:sz="0" w:space="0" w:color="auto"/>
        <w:left w:val="none" w:sz="0" w:space="0" w:color="auto"/>
        <w:bottom w:val="none" w:sz="0" w:space="0" w:color="auto"/>
        <w:right w:val="none" w:sz="0" w:space="0" w:color="auto"/>
      </w:divBdr>
    </w:div>
    <w:div w:id="1346056499">
      <w:bodyDiv w:val="1"/>
      <w:marLeft w:val="0"/>
      <w:marRight w:val="0"/>
      <w:marTop w:val="0"/>
      <w:marBottom w:val="0"/>
      <w:divBdr>
        <w:top w:val="none" w:sz="0" w:space="0" w:color="auto"/>
        <w:left w:val="none" w:sz="0" w:space="0" w:color="auto"/>
        <w:bottom w:val="none" w:sz="0" w:space="0" w:color="auto"/>
        <w:right w:val="none" w:sz="0" w:space="0" w:color="auto"/>
      </w:divBdr>
    </w:div>
    <w:div w:id="1422025255">
      <w:bodyDiv w:val="1"/>
      <w:marLeft w:val="0"/>
      <w:marRight w:val="0"/>
      <w:marTop w:val="0"/>
      <w:marBottom w:val="0"/>
      <w:divBdr>
        <w:top w:val="none" w:sz="0" w:space="0" w:color="auto"/>
        <w:left w:val="none" w:sz="0" w:space="0" w:color="auto"/>
        <w:bottom w:val="none" w:sz="0" w:space="0" w:color="auto"/>
        <w:right w:val="none" w:sz="0" w:space="0" w:color="auto"/>
      </w:divBdr>
    </w:div>
    <w:div w:id="1425102941">
      <w:bodyDiv w:val="1"/>
      <w:marLeft w:val="0"/>
      <w:marRight w:val="0"/>
      <w:marTop w:val="0"/>
      <w:marBottom w:val="0"/>
      <w:divBdr>
        <w:top w:val="none" w:sz="0" w:space="0" w:color="auto"/>
        <w:left w:val="none" w:sz="0" w:space="0" w:color="auto"/>
        <w:bottom w:val="none" w:sz="0" w:space="0" w:color="auto"/>
        <w:right w:val="none" w:sz="0" w:space="0" w:color="auto"/>
      </w:divBdr>
    </w:div>
    <w:div w:id="1511678560">
      <w:bodyDiv w:val="1"/>
      <w:marLeft w:val="0"/>
      <w:marRight w:val="0"/>
      <w:marTop w:val="0"/>
      <w:marBottom w:val="0"/>
      <w:divBdr>
        <w:top w:val="none" w:sz="0" w:space="0" w:color="auto"/>
        <w:left w:val="none" w:sz="0" w:space="0" w:color="auto"/>
        <w:bottom w:val="none" w:sz="0" w:space="0" w:color="auto"/>
        <w:right w:val="none" w:sz="0" w:space="0" w:color="auto"/>
      </w:divBdr>
    </w:div>
    <w:div w:id="1939485548">
      <w:bodyDiv w:val="1"/>
      <w:marLeft w:val="0"/>
      <w:marRight w:val="0"/>
      <w:marTop w:val="0"/>
      <w:marBottom w:val="0"/>
      <w:divBdr>
        <w:top w:val="none" w:sz="0" w:space="0" w:color="auto"/>
        <w:left w:val="none" w:sz="0" w:space="0" w:color="auto"/>
        <w:bottom w:val="none" w:sz="0" w:space="0" w:color="auto"/>
        <w:right w:val="none" w:sz="0" w:space="0" w:color="auto"/>
      </w:divBdr>
    </w:div>
    <w:div w:id="2121534364">
      <w:bodyDiv w:val="1"/>
      <w:marLeft w:val="0"/>
      <w:marRight w:val="0"/>
      <w:marTop w:val="0"/>
      <w:marBottom w:val="0"/>
      <w:divBdr>
        <w:top w:val="none" w:sz="0" w:space="0" w:color="auto"/>
        <w:left w:val="none" w:sz="0" w:space="0" w:color="auto"/>
        <w:bottom w:val="none" w:sz="0" w:space="0" w:color="auto"/>
        <w:right w:val="none" w:sz="0" w:space="0" w:color="auto"/>
      </w:divBdr>
    </w:div>
    <w:div w:id="21459233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4.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oter" Target="footer5.xml"/><Relationship Id="rId2" Type="http://schemas.openxmlformats.org/officeDocument/2006/relationships/numbering" Target="numbering.xml"/><Relationship Id="rId16" Type="http://schemas.openxmlformats.org/officeDocument/2006/relationships/header" Target="header5.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oter" Target="footer4.xml"/><Relationship Id="rId10" Type="http://schemas.openxmlformats.org/officeDocument/2006/relationships/footer" Target="footer1.xml"/><Relationship Id="rId19"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oter" Target="footer3.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C3B307651B904D378A5FF67827E81709"/>
        <w:category>
          <w:name w:val="General"/>
          <w:gallery w:val="placeholder"/>
        </w:category>
        <w:types>
          <w:type w:val="bbPlcHdr"/>
        </w:types>
        <w:behaviors>
          <w:behavior w:val="content"/>
        </w:behaviors>
        <w:guid w:val="{66D58775-37FF-48B2-B5D2-B305851EB36B}"/>
      </w:docPartPr>
      <w:docPartBody>
        <w:p w:rsidR="00EB73F2" w:rsidRDefault="00075561">
          <w:pPr>
            <w:pStyle w:val="C3B307651B904D378A5FF67827E81709"/>
          </w:pPr>
          <w:r w:rsidRPr="00B844FE">
            <w:t>Prefix Text</w:t>
          </w:r>
        </w:p>
      </w:docPartBody>
    </w:docPart>
    <w:docPart>
      <w:docPartPr>
        <w:name w:val="543F7F9FAEAE4ECD8FBE26096A4517D4"/>
        <w:category>
          <w:name w:val="General"/>
          <w:gallery w:val="placeholder"/>
        </w:category>
        <w:types>
          <w:type w:val="bbPlcHdr"/>
        </w:types>
        <w:behaviors>
          <w:behavior w:val="content"/>
        </w:behaviors>
        <w:guid w:val="{4287EF65-BA7B-40EF-A2BC-ECECD0CE48DB}"/>
      </w:docPartPr>
      <w:docPartBody>
        <w:p w:rsidR="00EB73F2" w:rsidRDefault="00075561">
          <w:pPr>
            <w:pStyle w:val="543F7F9FAEAE4ECD8FBE26096A4517D4"/>
          </w:pPr>
          <w:r w:rsidRPr="00B844FE">
            <w:t>[Type here]</w:t>
          </w:r>
        </w:p>
      </w:docPartBody>
    </w:docPart>
    <w:docPart>
      <w:docPartPr>
        <w:name w:val="7CD44D7481684EFBB2169CAE07E0AB86"/>
        <w:category>
          <w:name w:val="General"/>
          <w:gallery w:val="placeholder"/>
        </w:category>
        <w:types>
          <w:type w:val="bbPlcHdr"/>
        </w:types>
        <w:behaviors>
          <w:behavior w:val="content"/>
        </w:behaviors>
        <w:guid w:val="{1655ECC3-8A3D-4D49-B68E-92870C04199F}"/>
      </w:docPartPr>
      <w:docPartBody>
        <w:p w:rsidR="00EB73F2" w:rsidRDefault="00075561">
          <w:pPr>
            <w:pStyle w:val="7CD44D7481684EFBB2169CAE07E0AB86"/>
          </w:pPr>
          <w:r w:rsidRPr="00B844FE">
            <w:t>Number</w:t>
          </w:r>
        </w:p>
      </w:docPartBody>
    </w:docPart>
    <w:docPart>
      <w:docPartPr>
        <w:name w:val="BC6A277E70A54C5D83F0F91084EB54B0"/>
        <w:category>
          <w:name w:val="General"/>
          <w:gallery w:val="placeholder"/>
        </w:category>
        <w:types>
          <w:type w:val="bbPlcHdr"/>
        </w:types>
        <w:behaviors>
          <w:behavior w:val="content"/>
        </w:behaviors>
        <w:guid w:val="{309B171B-3F08-4145-8340-327F1D41421B}"/>
      </w:docPartPr>
      <w:docPartBody>
        <w:p w:rsidR="00EB73F2" w:rsidRDefault="00075561">
          <w:pPr>
            <w:pStyle w:val="BC6A277E70A54C5D83F0F91084EB54B0"/>
          </w:pPr>
          <w:r w:rsidRPr="00B844FE">
            <w:t>Enter Sponsors Here</w:t>
          </w:r>
        </w:p>
      </w:docPartBody>
    </w:docPart>
    <w:docPart>
      <w:docPartPr>
        <w:name w:val="460D713500284C7FB4932CF3609CC106"/>
        <w:category>
          <w:name w:val="General"/>
          <w:gallery w:val="placeholder"/>
        </w:category>
        <w:types>
          <w:type w:val="bbPlcHdr"/>
        </w:types>
        <w:behaviors>
          <w:behavior w:val="content"/>
        </w:behaviors>
        <w:guid w:val="{5C75AE4A-872F-4FC7-B443-EAB3A72F44D5}"/>
      </w:docPartPr>
      <w:docPartBody>
        <w:p w:rsidR="00EB73F2" w:rsidRDefault="00075561">
          <w:pPr>
            <w:pStyle w:val="460D713500284C7FB4932CF3609CC106"/>
          </w:pPr>
          <w:r>
            <w:rPr>
              <w:rStyle w:val="PlaceholderText"/>
            </w:rPr>
            <w:t>Enter References</w:t>
          </w:r>
        </w:p>
      </w:docPartBody>
    </w:docPart>
    <w:docPart>
      <w:docPartPr>
        <w:name w:val="276C129ED79F46CF985CA8DF32AFB529"/>
        <w:category>
          <w:name w:val="General"/>
          <w:gallery w:val="placeholder"/>
        </w:category>
        <w:types>
          <w:type w:val="bbPlcHdr"/>
        </w:types>
        <w:behaviors>
          <w:behavior w:val="content"/>
        </w:behaviors>
        <w:guid w:val="{CEDD7349-9C04-488F-8A13-9155EC45FDF6}"/>
      </w:docPartPr>
      <w:docPartBody>
        <w:p w:rsidR="000F7F8A" w:rsidRDefault="000F7F8A"/>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75561"/>
    <w:rsid w:val="00075561"/>
    <w:rsid w:val="000F7F8A"/>
    <w:rsid w:val="00154A18"/>
    <w:rsid w:val="003126A7"/>
    <w:rsid w:val="00336C9F"/>
    <w:rsid w:val="00664873"/>
    <w:rsid w:val="00703BD1"/>
    <w:rsid w:val="007D7734"/>
    <w:rsid w:val="00C11FB9"/>
    <w:rsid w:val="00C30447"/>
    <w:rsid w:val="00D94112"/>
    <w:rsid w:val="00E1112D"/>
    <w:rsid w:val="00E319DA"/>
    <w:rsid w:val="00E65CE3"/>
    <w:rsid w:val="00EB73F2"/>
    <w:rsid w:val="00EC17C4"/>
    <w:rsid w:val="00F80D57"/>
    <w:rsid w:val="00FA44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3B307651B904D378A5FF67827E81709">
    <w:name w:val="C3B307651B904D378A5FF67827E81709"/>
  </w:style>
  <w:style w:type="paragraph" w:customStyle="1" w:styleId="543F7F9FAEAE4ECD8FBE26096A4517D4">
    <w:name w:val="543F7F9FAEAE4ECD8FBE26096A4517D4"/>
  </w:style>
  <w:style w:type="paragraph" w:customStyle="1" w:styleId="7CD44D7481684EFBB2169CAE07E0AB86">
    <w:name w:val="7CD44D7481684EFBB2169CAE07E0AB86"/>
  </w:style>
  <w:style w:type="paragraph" w:customStyle="1" w:styleId="BC6A277E70A54C5D83F0F91084EB54B0">
    <w:name w:val="BC6A277E70A54C5D83F0F91084EB54B0"/>
  </w:style>
  <w:style w:type="character" w:styleId="PlaceholderText">
    <w:name w:val="Placeholder Text"/>
    <w:basedOn w:val="DefaultParagraphFont"/>
    <w:uiPriority w:val="99"/>
    <w:semiHidden/>
    <w:rPr>
      <w:color w:val="808080"/>
    </w:rPr>
  </w:style>
  <w:style w:type="paragraph" w:customStyle="1" w:styleId="460D713500284C7FB4932CF3609CC106">
    <w:name w:val="460D713500284C7FB4932CF3609CC10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E4F8FAE-5681-4302-ADC2-7A8534DE0C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4</Pages>
  <Words>3974</Words>
  <Characters>22652</Characters>
  <Application>Microsoft Office Word</Application>
  <DocSecurity>0</DocSecurity>
  <Lines>188</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5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ren Burrell</dc:creator>
  <cp:keywords/>
  <dc:description/>
  <cp:lastModifiedBy>Melinda Swagger</cp:lastModifiedBy>
  <cp:revision>2</cp:revision>
  <cp:lastPrinted>2025-03-25T20:12:00Z</cp:lastPrinted>
  <dcterms:created xsi:type="dcterms:W3CDTF">2025-03-25T20:13:00Z</dcterms:created>
  <dcterms:modified xsi:type="dcterms:W3CDTF">2025-03-25T20:13:00Z</dcterms:modified>
</cp:coreProperties>
</file>